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F0A23" w14:textId="77777777" w:rsidR="004625CF" w:rsidRDefault="004625CF" w:rsidP="004625CF">
      <w:pPr>
        <w:jc w:val="center"/>
        <w:rPr>
          <w:rFonts w:ascii="CableDingbats" w:eastAsia="华文新魏" w:hAnsi="CableDingbats" w:hint="eastAsia"/>
          <w:b/>
          <w:bCs/>
          <w:sz w:val="84"/>
          <w:szCs w:val="84"/>
        </w:rPr>
      </w:pPr>
    </w:p>
    <w:p w14:paraId="3B54C186" w14:textId="77777777" w:rsidR="004625CF" w:rsidRDefault="004625CF" w:rsidP="004625CF">
      <w:pPr>
        <w:jc w:val="center"/>
        <w:rPr>
          <w:rFonts w:ascii="CableDingbats" w:eastAsia="华文新魏" w:hAnsi="CableDingbats"/>
          <w:b/>
          <w:bCs/>
          <w:sz w:val="84"/>
          <w:szCs w:val="84"/>
        </w:rPr>
      </w:pPr>
    </w:p>
    <w:p w14:paraId="131C9CB2" w14:textId="77777777" w:rsidR="00C41F20" w:rsidRDefault="00ED5E1F" w:rsidP="00C41F20">
      <w:pPr>
        <w:rPr>
          <w:rFonts w:ascii="CableDingbats" w:eastAsia="华文新魏" w:hAnsi="CableDingbats"/>
          <w:b/>
          <w:bCs/>
          <w:sz w:val="84"/>
          <w:szCs w:val="84"/>
        </w:rPr>
      </w:pPr>
      <w:r w:rsidRPr="00ED5E1F">
        <w:rPr>
          <w:rFonts w:ascii="CableDingbats" w:eastAsia="华文新魏" w:hAnsi="CableDingbats" w:hint="eastAsia"/>
          <w:b/>
          <w:bCs/>
          <w:sz w:val="84"/>
          <w:szCs w:val="84"/>
        </w:rPr>
        <w:t>《计算机组织与结构》</w:t>
      </w:r>
    </w:p>
    <w:p w14:paraId="7E9C5432" w14:textId="36987DBD" w:rsidR="004625CF" w:rsidRPr="00D31F76" w:rsidRDefault="004625CF" w:rsidP="00C41F20">
      <w:pPr>
        <w:jc w:val="center"/>
        <w:rPr>
          <w:rFonts w:ascii="CableDingbats" w:eastAsia="华文新魏" w:hAnsi="CableDingbats"/>
          <w:b/>
          <w:bCs/>
          <w:sz w:val="84"/>
          <w:szCs w:val="84"/>
        </w:rPr>
      </w:pPr>
      <w:r w:rsidRPr="00D31F76">
        <w:rPr>
          <w:rFonts w:ascii="CableDingbats" w:eastAsia="华文新魏" w:hAnsi="CableDingbats" w:hint="eastAsia"/>
          <w:b/>
          <w:bCs/>
          <w:sz w:val="84"/>
          <w:szCs w:val="84"/>
        </w:rPr>
        <w:t>课程设计报告</w:t>
      </w:r>
    </w:p>
    <w:p w14:paraId="2A736F1B" w14:textId="77777777" w:rsidR="004625CF" w:rsidRPr="00190DB1" w:rsidRDefault="004625CF" w:rsidP="004625CF">
      <w:pPr>
        <w:spacing w:line="480" w:lineRule="auto"/>
        <w:rPr>
          <w:rFonts w:ascii="宋体"/>
          <w:sz w:val="32"/>
          <w:szCs w:val="32"/>
        </w:rPr>
      </w:pPr>
    </w:p>
    <w:p w14:paraId="297A3A4C" w14:textId="77777777" w:rsidR="004625CF" w:rsidRDefault="004625CF" w:rsidP="004625CF">
      <w:pPr>
        <w:spacing w:line="480" w:lineRule="auto"/>
        <w:rPr>
          <w:rFonts w:ascii="宋体"/>
          <w:sz w:val="32"/>
          <w:szCs w:val="32"/>
        </w:rPr>
      </w:pPr>
    </w:p>
    <w:p w14:paraId="511B4721" w14:textId="77777777" w:rsidR="004625CF" w:rsidRDefault="004625CF" w:rsidP="004625CF">
      <w:pPr>
        <w:spacing w:line="480" w:lineRule="auto"/>
        <w:rPr>
          <w:rFonts w:ascii="宋体"/>
          <w:sz w:val="32"/>
          <w:szCs w:val="32"/>
        </w:rPr>
      </w:pPr>
    </w:p>
    <w:p w14:paraId="1B378EDA" w14:textId="7D03A98B" w:rsidR="00FC36BB" w:rsidRDefault="004625CF" w:rsidP="00FC36BB">
      <w:pPr>
        <w:spacing w:line="480" w:lineRule="auto"/>
        <w:rPr>
          <w:rFonts w:ascii="宋体"/>
          <w:sz w:val="32"/>
          <w:szCs w:val="32"/>
        </w:rPr>
      </w:pPr>
      <w:r w:rsidRPr="00190DB1">
        <w:rPr>
          <w:rFonts w:ascii="宋体" w:hAnsi="宋体"/>
          <w:sz w:val="32"/>
          <w:szCs w:val="32"/>
        </w:rPr>
        <w:t xml:space="preserve">    </w:t>
      </w:r>
      <w:r>
        <w:rPr>
          <w:rFonts w:ascii="宋体" w:hAnsi="宋体"/>
          <w:sz w:val="32"/>
          <w:szCs w:val="32"/>
        </w:rPr>
        <w:t xml:space="preserve">           </w:t>
      </w:r>
      <w:r w:rsidR="007D2D10">
        <w:rPr>
          <w:rFonts w:ascii="宋体" w:hAnsi="宋体" w:hint="eastAsia"/>
          <w:sz w:val="32"/>
          <w:szCs w:val="32"/>
        </w:rPr>
        <w:t>班级</w:t>
      </w:r>
      <w:r>
        <w:rPr>
          <w:rFonts w:ascii="宋体" w:hAnsi="宋体" w:hint="eastAsia"/>
          <w:sz w:val="32"/>
          <w:szCs w:val="32"/>
        </w:rPr>
        <w:t>：</w:t>
      </w:r>
    </w:p>
    <w:p w14:paraId="1E84AECF" w14:textId="2D760B61" w:rsidR="004625CF" w:rsidRDefault="00FC36BB" w:rsidP="004625CF">
      <w:pPr>
        <w:spacing w:line="480" w:lineRule="auto"/>
        <w:rPr>
          <w:rFonts w:ascii="宋体"/>
          <w:sz w:val="32"/>
          <w:szCs w:val="32"/>
        </w:rPr>
      </w:pPr>
      <w:r w:rsidRPr="00190DB1">
        <w:rPr>
          <w:rFonts w:ascii="宋体" w:hAnsi="宋体"/>
          <w:sz w:val="32"/>
          <w:szCs w:val="32"/>
        </w:rPr>
        <w:t xml:space="preserve">    </w:t>
      </w:r>
      <w:r>
        <w:rPr>
          <w:rFonts w:ascii="宋体" w:hAnsi="宋体"/>
          <w:sz w:val="32"/>
          <w:szCs w:val="32"/>
        </w:rPr>
        <w:t xml:space="preserve">           </w:t>
      </w:r>
      <w:r w:rsidRPr="00190DB1">
        <w:rPr>
          <w:rFonts w:ascii="宋体" w:hAnsi="宋体" w:hint="eastAsia"/>
          <w:sz w:val="32"/>
          <w:szCs w:val="32"/>
        </w:rPr>
        <w:t>姓名</w:t>
      </w:r>
      <w:r>
        <w:rPr>
          <w:rFonts w:ascii="宋体" w:hAnsi="宋体" w:hint="eastAsia"/>
          <w:sz w:val="32"/>
          <w:szCs w:val="32"/>
        </w:rPr>
        <w:t>：</w:t>
      </w:r>
    </w:p>
    <w:p w14:paraId="3379DA57" w14:textId="66D250E3" w:rsidR="004625CF" w:rsidRDefault="007D2D10" w:rsidP="00FC36BB">
      <w:pPr>
        <w:spacing w:line="480" w:lineRule="auto"/>
        <w:rPr>
          <w:rFonts w:ascii="宋体"/>
          <w:sz w:val="32"/>
          <w:szCs w:val="32"/>
        </w:rPr>
      </w:pPr>
      <w:r w:rsidRPr="00190DB1">
        <w:rPr>
          <w:rFonts w:ascii="宋体" w:hAnsi="宋体"/>
          <w:sz w:val="32"/>
          <w:szCs w:val="32"/>
        </w:rPr>
        <w:t xml:space="preserve">    </w:t>
      </w:r>
      <w:r>
        <w:rPr>
          <w:rFonts w:ascii="宋体" w:hAnsi="宋体"/>
          <w:sz w:val="32"/>
          <w:szCs w:val="32"/>
        </w:rPr>
        <w:t xml:space="preserve">           </w:t>
      </w:r>
      <w:r w:rsidR="004625CF" w:rsidRPr="00190DB1">
        <w:rPr>
          <w:rFonts w:ascii="宋体" w:hAnsi="宋体" w:hint="eastAsia"/>
          <w:sz w:val="32"/>
          <w:szCs w:val="32"/>
        </w:rPr>
        <w:t>学号：</w:t>
      </w:r>
    </w:p>
    <w:p w14:paraId="20C6DCAA" w14:textId="7F652891" w:rsidR="005D568C" w:rsidRDefault="007D2D10" w:rsidP="005D568C">
      <w:pPr>
        <w:spacing w:line="480" w:lineRule="auto"/>
        <w:rPr>
          <w:rFonts w:ascii="宋体"/>
          <w:sz w:val="32"/>
          <w:szCs w:val="32"/>
        </w:rPr>
      </w:pPr>
      <w:r w:rsidRPr="00190DB1">
        <w:rPr>
          <w:rFonts w:ascii="宋体" w:hAnsi="宋体"/>
          <w:sz w:val="32"/>
          <w:szCs w:val="32"/>
        </w:rPr>
        <w:t xml:space="preserve">    </w:t>
      </w:r>
      <w:r>
        <w:rPr>
          <w:rFonts w:ascii="宋体" w:hAnsi="宋体"/>
          <w:sz w:val="32"/>
          <w:szCs w:val="32"/>
        </w:rPr>
        <w:t xml:space="preserve">           </w:t>
      </w:r>
      <w:r w:rsidR="005D568C">
        <w:rPr>
          <w:rFonts w:ascii="宋体" w:hAnsi="宋体" w:hint="eastAsia"/>
          <w:sz w:val="32"/>
          <w:szCs w:val="32"/>
        </w:rPr>
        <w:t>分组编号</w:t>
      </w:r>
      <w:r w:rsidR="004625CF">
        <w:rPr>
          <w:rFonts w:ascii="宋体" w:hAnsi="宋体" w:hint="eastAsia"/>
          <w:sz w:val="32"/>
          <w:szCs w:val="32"/>
        </w:rPr>
        <w:t>：</w:t>
      </w:r>
    </w:p>
    <w:p w14:paraId="7B8425CA" w14:textId="77777777" w:rsidR="00C75414" w:rsidRDefault="00C75414" w:rsidP="00C75414">
      <w:pPr>
        <w:spacing w:line="480" w:lineRule="auto"/>
        <w:rPr>
          <w:rFonts w:ascii="宋体"/>
          <w:sz w:val="32"/>
          <w:szCs w:val="32"/>
        </w:rPr>
      </w:pPr>
    </w:p>
    <w:p w14:paraId="17AAB385" w14:textId="77777777" w:rsidR="00C75414" w:rsidRDefault="00C75414" w:rsidP="00C75414">
      <w:pPr>
        <w:spacing w:line="480" w:lineRule="auto"/>
        <w:rPr>
          <w:rFonts w:ascii="宋体"/>
          <w:sz w:val="32"/>
          <w:szCs w:val="32"/>
        </w:rPr>
      </w:pPr>
    </w:p>
    <w:p w14:paraId="4B31A40B" w14:textId="77777777" w:rsidR="005D568C" w:rsidRDefault="005D568C" w:rsidP="005D568C">
      <w:pPr>
        <w:spacing w:line="480" w:lineRule="auto"/>
        <w:rPr>
          <w:rFonts w:ascii="宋体" w:hAnsi="宋体"/>
          <w:sz w:val="32"/>
          <w:szCs w:val="32"/>
        </w:rPr>
      </w:pPr>
    </w:p>
    <w:p w14:paraId="1DEEA8C1" w14:textId="1E82ABAD" w:rsidR="005D568C" w:rsidRDefault="005D568C" w:rsidP="005D568C">
      <w:pPr>
        <w:spacing w:line="480" w:lineRule="auto"/>
        <w:rPr>
          <w:rFonts w:ascii="宋体" w:hAnsi="宋体"/>
          <w:sz w:val="32"/>
          <w:szCs w:val="32"/>
        </w:rPr>
      </w:pPr>
      <w:r>
        <w:rPr>
          <w:rFonts w:ascii="宋体" w:hAnsi="宋体" w:hint="eastAsia"/>
          <w:sz w:val="32"/>
          <w:szCs w:val="32"/>
        </w:rPr>
        <w:t>同组人员</w:t>
      </w:r>
      <w:r w:rsidRPr="00190DB1">
        <w:rPr>
          <w:rFonts w:ascii="宋体" w:hAnsi="宋体" w:hint="eastAsia"/>
          <w:sz w:val="32"/>
          <w:szCs w:val="32"/>
        </w:rPr>
        <w:t>：</w:t>
      </w:r>
    </w:p>
    <w:p w14:paraId="67CCBFDD" w14:textId="4D123BEB" w:rsidR="005D568C" w:rsidRPr="00ED5E1F" w:rsidRDefault="005D568C" w:rsidP="005D568C">
      <w:pPr>
        <w:spacing w:line="480" w:lineRule="auto"/>
        <w:rPr>
          <w:rFonts w:ascii="宋体"/>
          <w:sz w:val="32"/>
          <w:szCs w:val="32"/>
        </w:rPr>
      </w:pPr>
      <w:r>
        <w:rPr>
          <w:rFonts w:ascii="宋体" w:hAnsi="宋体" w:hint="eastAsia"/>
          <w:sz w:val="32"/>
          <w:szCs w:val="32"/>
        </w:rPr>
        <w:t>完成日期</w:t>
      </w:r>
      <w:r w:rsidRPr="00190DB1">
        <w:rPr>
          <w:rFonts w:ascii="宋体" w:hAnsi="宋体" w:hint="eastAsia"/>
          <w:sz w:val="32"/>
          <w:szCs w:val="32"/>
        </w:rPr>
        <w:t>：</w:t>
      </w:r>
    </w:p>
    <w:p w14:paraId="0164D930" w14:textId="14ECBFD6" w:rsidR="00214FF4" w:rsidRDefault="00214FF4" w:rsidP="00ED5E1F">
      <w:pPr>
        <w:spacing w:line="480" w:lineRule="auto"/>
        <w:rPr>
          <w:rFonts w:ascii="宋体"/>
          <w:sz w:val="32"/>
          <w:szCs w:val="32"/>
        </w:rPr>
      </w:pPr>
    </w:p>
    <w:p w14:paraId="59882D76" w14:textId="58450077" w:rsidR="00214FF4" w:rsidRDefault="00214FF4" w:rsidP="00ED5E1F">
      <w:pPr>
        <w:spacing w:line="480" w:lineRule="auto"/>
        <w:rPr>
          <w:rFonts w:ascii="宋体"/>
          <w:sz w:val="32"/>
          <w:szCs w:val="32"/>
        </w:rPr>
      </w:pPr>
    </w:p>
    <w:p w14:paraId="79306BBA" w14:textId="05137578" w:rsidR="00214FF4" w:rsidRDefault="004514AC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总体结构图</w:t>
      </w:r>
      <w:r w:rsidR="00214FF4">
        <w:rPr>
          <w:rFonts w:ascii="宋体" w:hint="eastAsia"/>
          <w:noProof/>
          <w:sz w:val="32"/>
          <w:szCs w:val="32"/>
        </w:rPr>
        <w:lastRenderedPageBreak/>
        <w:drawing>
          <wp:inline distT="0" distB="0" distL="0" distR="0" wp14:anchorId="4FC39757" wp14:editId="2EDEB9BD">
            <wp:extent cx="8354215" cy="4709178"/>
            <wp:effectExtent l="0" t="635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总电路图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398915" cy="473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88B55" w14:textId="6CAF6349" w:rsidR="001E24C0" w:rsidRDefault="00F924AB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二四译码器</w:t>
      </w:r>
      <w:r w:rsidR="001E24C0">
        <w:rPr>
          <w:rFonts w:ascii="宋体" w:hint="eastAsia"/>
          <w:noProof/>
          <w:sz w:val="32"/>
          <w:szCs w:val="32"/>
        </w:rPr>
        <w:drawing>
          <wp:inline distT="0" distB="0" distL="0" distR="0" wp14:anchorId="49B81420" wp14:editId="0F2D559A">
            <wp:extent cx="5274310" cy="223266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-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ED5F3" w14:textId="40B27269" w:rsidR="000F69FE" w:rsidRDefault="00F924AB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t>三八译码器</w:t>
      </w:r>
    </w:p>
    <w:p w14:paraId="13A02D2D" w14:textId="1C7DC6A0" w:rsidR="001E24C0" w:rsidRDefault="001E24C0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0A10043D" wp14:editId="5CCCC350">
            <wp:extent cx="5274310" cy="31699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-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39985" w14:textId="77777777" w:rsidR="007371E6" w:rsidRDefault="007371E6" w:rsidP="00214FF4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A2D7E30" w14:textId="77777777" w:rsidR="007371E6" w:rsidRDefault="007371E6" w:rsidP="00214FF4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4D5B364" w14:textId="77777777" w:rsidR="007371E6" w:rsidRDefault="007371E6" w:rsidP="00214FF4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33DD3CC" w14:textId="77777777" w:rsidR="007371E6" w:rsidRDefault="007371E6" w:rsidP="00214FF4">
      <w:pPr>
        <w:spacing w:line="480" w:lineRule="auto"/>
        <w:jc w:val="center"/>
        <w:rPr>
          <w:rFonts w:ascii="宋体"/>
          <w:sz w:val="32"/>
          <w:szCs w:val="32"/>
        </w:rPr>
      </w:pPr>
    </w:p>
    <w:p w14:paraId="693B7968" w14:textId="77777777" w:rsidR="007371E6" w:rsidRDefault="007371E6" w:rsidP="00C2638A">
      <w:pPr>
        <w:spacing w:line="480" w:lineRule="auto"/>
        <w:rPr>
          <w:rFonts w:ascii="宋体" w:hint="eastAsia"/>
          <w:sz w:val="32"/>
          <w:szCs w:val="32"/>
        </w:rPr>
      </w:pPr>
    </w:p>
    <w:p w14:paraId="2039ABCA" w14:textId="48FFC56A" w:rsidR="00E47581" w:rsidRDefault="00E47581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二位选择器</w:t>
      </w:r>
    </w:p>
    <w:p w14:paraId="176CE9FC" w14:textId="696D8B51" w:rsidR="0058372E" w:rsidRDefault="0058372E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1F7D8DDE" wp14:editId="6E6BBCBA">
            <wp:extent cx="5274310" cy="246443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elector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9D62" w14:textId="0D004741" w:rsidR="0082353F" w:rsidRDefault="0082353F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t>电路启动器</w:t>
      </w:r>
    </w:p>
    <w:p w14:paraId="44921B72" w14:textId="5FE8245E" w:rsidR="000F69FE" w:rsidRDefault="00A1615F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67C812E5" wp14:editId="3161D12E">
            <wp:extent cx="5274310" cy="1706880"/>
            <wp:effectExtent l="0" t="0" r="254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ive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0E7D8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40C4065B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072D55E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4AB3482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1021E72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FF5B62E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5B56276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F3D3B47" w14:textId="7AA23D1B" w:rsidR="007371E6" w:rsidRDefault="007371E6" w:rsidP="00C2638A">
      <w:pPr>
        <w:spacing w:line="480" w:lineRule="auto"/>
        <w:rPr>
          <w:rFonts w:ascii="宋体"/>
          <w:sz w:val="32"/>
          <w:szCs w:val="32"/>
        </w:rPr>
      </w:pPr>
    </w:p>
    <w:p w14:paraId="3D0F317D" w14:textId="77777777" w:rsidR="00C61377" w:rsidRDefault="00C61377" w:rsidP="00C2638A">
      <w:pPr>
        <w:spacing w:line="480" w:lineRule="auto"/>
        <w:rPr>
          <w:rFonts w:ascii="宋体" w:hint="eastAsia"/>
          <w:sz w:val="32"/>
          <w:szCs w:val="32"/>
        </w:rPr>
      </w:pPr>
    </w:p>
    <w:p w14:paraId="453C3FD2" w14:textId="6CBFA581" w:rsidR="008619F3" w:rsidRDefault="00F5114E" w:rsidP="008619F3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八位三态输出门</w:t>
      </w:r>
      <w:r w:rsidR="008619F3">
        <w:rPr>
          <w:rFonts w:ascii="宋体" w:hint="eastAsia"/>
          <w:noProof/>
          <w:sz w:val="32"/>
          <w:szCs w:val="32"/>
        </w:rPr>
        <w:drawing>
          <wp:inline distT="0" distB="0" distL="0" distR="0" wp14:anchorId="451C9EFB" wp14:editId="760BCC89">
            <wp:extent cx="5274310" cy="5250815"/>
            <wp:effectExtent l="0" t="0" r="2540" b="698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E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5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16CD7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63FE84A4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14BDC91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869973A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C9F504B" w14:textId="0AEA6BD8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E37F25E" w14:textId="77777777" w:rsidR="00C61377" w:rsidRDefault="00C61377" w:rsidP="008619F3">
      <w:pPr>
        <w:spacing w:line="480" w:lineRule="auto"/>
        <w:jc w:val="center"/>
        <w:rPr>
          <w:rFonts w:ascii="宋体" w:hint="eastAsia"/>
          <w:sz w:val="32"/>
          <w:szCs w:val="32"/>
        </w:rPr>
      </w:pPr>
    </w:p>
    <w:p w14:paraId="5079E749" w14:textId="77777777" w:rsidR="007371E6" w:rsidRDefault="007371E6" w:rsidP="00367BB1">
      <w:pPr>
        <w:spacing w:line="480" w:lineRule="auto"/>
        <w:rPr>
          <w:rFonts w:ascii="宋体" w:hint="eastAsia"/>
          <w:sz w:val="32"/>
          <w:szCs w:val="32"/>
        </w:rPr>
      </w:pPr>
    </w:p>
    <w:p w14:paraId="2DC7AA5E" w14:textId="503D0872" w:rsidR="00264465" w:rsidRDefault="00264465" w:rsidP="008619F3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八位通用寄存器</w:t>
      </w:r>
    </w:p>
    <w:p w14:paraId="0E07CEDA" w14:textId="2359E321" w:rsidR="007371E6" w:rsidRDefault="00F73596" w:rsidP="00FD1775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38F73594" wp14:editId="7ECF4BC0">
            <wp:extent cx="4619625" cy="7277100"/>
            <wp:effectExtent l="0" t="0" r="952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egister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727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40CE" w14:textId="0FA1F42F" w:rsidR="00C61377" w:rsidRDefault="00C61377" w:rsidP="00FD1775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3215E47" w14:textId="77777777" w:rsidR="00C61377" w:rsidRDefault="00C61377" w:rsidP="00FD1775">
      <w:pPr>
        <w:spacing w:line="480" w:lineRule="auto"/>
        <w:jc w:val="center"/>
        <w:rPr>
          <w:rFonts w:ascii="宋体" w:hint="eastAsia"/>
          <w:sz w:val="32"/>
          <w:szCs w:val="32"/>
        </w:rPr>
      </w:pPr>
    </w:p>
    <w:p w14:paraId="49EEB2B9" w14:textId="1B2C500D" w:rsidR="001074F4" w:rsidRDefault="001074F4" w:rsidP="008619F3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带有三态控制开关的八位寄存器</w:t>
      </w:r>
    </w:p>
    <w:p w14:paraId="0F87793B" w14:textId="7D7B72DF" w:rsidR="000B7FFA" w:rsidRDefault="000B7FFA" w:rsidP="008619F3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23F915D8" wp14:editId="25C7CD2C">
            <wp:extent cx="5143500" cy="6962775"/>
            <wp:effectExtent l="0" t="0" r="0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TriEN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696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57F2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B835BBC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48C7360B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3F2BE24" w14:textId="59631270" w:rsidR="0065392B" w:rsidRDefault="0065392B" w:rsidP="008619F3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模2</w:t>
      </w:r>
      <w:r>
        <w:rPr>
          <w:rFonts w:ascii="宋体"/>
          <w:sz w:val="32"/>
          <w:szCs w:val="32"/>
        </w:rPr>
        <w:t>56</w:t>
      </w:r>
      <w:r>
        <w:rPr>
          <w:rFonts w:ascii="宋体" w:hint="eastAsia"/>
          <w:sz w:val="32"/>
          <w:szCs w:val="32"/>
        </w:rPr>
        <w:t>加一计数器</w:t>
      </w:r>
    </w:p>
    <w:p w14:paraId="69938764" w14:textId="66B8146B" w:rsidR="00C154F1" w:rsidRDefault="00C154F1" w:rsidP="008619F3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23B823A4" wp14:editId="571390EF">
            <wp:extent cx="5274310" cy="394462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56Plus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DB5FD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404D1C6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60E2651E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92DF76A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327028F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268A6DE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4E7B093B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4BCB9C1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11ECBA7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23BBFF4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CC0FBA0" w14:textId="77777777" w:rsidR="007371E6" w:rsidRDefault="007371E6" w:rsidP="008619F3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EF43732" w14:textId="393FB9A0" w:rsidR="0070656A" w:rsidRDefault="0070656A" w:rsidP="008619F3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通用寄存器组</w:t>
      </w:r>
    </w:p>
    <w:p w14:paraId="7AED5897" w14:textId="77777777" w:rsidR="00C63CFC" w:rsidRDefault="002961A1" w:rsidP="002961A1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7C0E38DE" wp14:editId="48A8865F">
            <wp:extent cx="5274310" cy="4838065"/>
            <wp:effectExtent l="0" t="0" r="2540" b="63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Register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3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65146" w14:textId="77777777" w:rsidR="007371E6" w:rsidRDefault="007371E6" w:rsidP="002961A1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B15218B" w14:textId="77777777" w:rsidR="007371E6" w:rsidRDefault="007371E6" w:rsidP="002961A1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D274D13" w14:textId="77777777" w:rsidR="007371E6" w:rsidRDefault="007371E6" w:rsidP="002961A1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1AF4ABC" w14:textId="77777777" w:rsidR="007371E6" w:rsidRDefault="007371E6" w:rsidP="002961A1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E9CA0DD" w14:textId="77777777" w:rsidR="007371E6" w:rsidRDefault="007371E6" w:rsidP="002961A1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FA48531" w14:textId="77777777" w:rsidR="007371E6" w:rsidRDefault="007371E6" w:rsidP="002961A1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7A35BD5" w14:textId="77777777" w:rsidR="007371E6" w:rsidRDefault="007371E6" w:rsidP="002961A1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C78ABFE" w14:textId="77777777" w:rsidR="007371E6" w:rsidRDefault="007371E6" w:rsidP="002961A1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0D67462" w14:textId="77777777" w:rsidR="007371E6" w:rsidRDefault="007371E6" w:rsidP="005E272C">
      <w:pPr>
        <w:spacing w:line="480" w:lineRule="auto"/>
        <w:rPr>
          <w:rFonts w:ascii="宋体"/>
          <w:sz w:val="32"/>
          <w:szCs w:val="32"/>
        </w:rPr>
      </w:pPr>
    </w:p>
    <w:p w14:paraId="2E5D890F" w14:textId="77777777" w:rsidR="007371E6" w:rsidRDefault="00C63CFC" w:rsidP="002961A1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t>后继微地址形成部件</w:t>
      </w:r>
      <w:r w:rsidR="009C5CD8">
        <w:rPr>
          <w:rFonts w:ascii="宋体" w:hint="eastAsia"/>
          <w:noProof/>
          <w:sz w:val="32"/>
          <w:szCs w:val="32"/>
        </w:rPr>
        <w:drawing>
          <wp:inline distT="0" distB="0" distL="0" distR="0" wp14:anchorId="3D3747A9" wp14:editId="1A1A8034">
            <wp:extent cx="5274310" cy="47891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uAdd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DCA4F" w14:textId="422AB444" w:rsidR="00FA6EED" w:rsidRDefault="007371E6" w:rsidP="00C61377">
      <w:pPr>
        <w:spacing w:line="480" w:lineRule="auto"/>
        <w:jc w:val="center"/>
        <w:rPr>
          <w:rFonts w:ascii="宋体" w:hint="eastAsia"/>
          <w:sz w:val="32"/>
          <w:szCs w:val="32"/>
        </w:rPr>
      </w:pPr>
      <w:r>
        <w:rPr>
          <w:rFonts w:ascii="宋体" w:hint="eastAsia"/>
          <w:sz w:val="32"/>
          <w:szCs w:val="32"/>
        </w:rPr>
        <w:t>JO溢出</w:t>
      </w:r>
      <w:proofErr w:type="gramStart"/>
      <w:r>
        <w:rPr>
          <w:rFonts w:ascii="宋体" w:hint="eastAsia"/>
          <w:sz w:val="32"/>
          <w:szCs w:val="32"/>
        </w:rPr>
        <w:t>判断器</w:t>
      </w:r>
      <w:proofErr w:type="gramEnd"/>
      <w:r w:rsidR="004D79D9">
        <w:rPr>
          <w:rFonts w:ascii="宋体" w:hint="eastAsia"/>
          <w:noProof/>
          <w:sz w:val="32"/>
          <w:szCs w:val="32"/>
        </w:rPr>
        <w:drawing>
          <wp:inline distT="0" distB="0" distL="0" distR="0" wp14:anchorId="4B8DA74D" wp14:editId="596C0401">
            <wp:extent cx="5274310" cy="2388235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J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93ECD" w14:textId="3EB93FB5" w:rsidR="005E0DC4" w:rsidRDefault="005E0DC4" w:rsidP="002961A1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八位加法器</w:t>
      </w:r>
    </w:p>
    <w:p w14:paraId="585F023C" w14:textId="0897A5E3" w:rsidR="000F69FE" w:rsidRDefault="000F69FE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4D4B8620" wp14:editId="1CA888DF">
            <wp:extent cx="5274310" cy="330327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DD8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9FEA3" w14:textId="77777777" w:rsidR="00A46F95" w:rsidRDefault="00A46F95" w:rsidP="00214FF4">
      <w:pPr>
        <w:spacing w:line="480" w:lineRule="auto"/>
        <w:jc w:val="center"/>
        <w:rPr>
          <w:rFonts w:ascii="宋体"/>
          <w:sz w:val="32"/>
          <w:szCs w:val="32"/>
        </w:rPr>
      </w:pPr>
    </w:p>
    <w:p w14:paraId="6690E4E8" w14:textId="0043CFD4" w:rsidR="00A46F95" w:rsidRDefault="0078687F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t>原码补码转换器（8位）</w:t>
      </w:r>
    </w:p>
    <w:p w14:paraId="486486C0" w14:textId="77777777" w:rsidR="0078687F" w:rsidRDefault="000F69FE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598E4EAF" wp14:editId="2E9704DE">
            <wp:extent cx="5274310" cy="400812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BYDecoder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0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91E8A" w14:textId="77C445BC" w:rsidR="000F69FE" w:rsidRDefault="0078687F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原码补码转换器（1</w:t>
      </w:r>
      <w:r>
        <w:rPr>
          <w:rFonts w:ascii="宋体"/>
          <w:sz w:val="32"/>
          <w:szCs w:val="32"/>
        </w:rPr>
        <w:t>6</w:t>
      </w:r>
      <w:r>
        <w:rPr>
          <w:rFonts w:ascii="宋体" w:hint="eastAsia"/>
          <w:sz w:val="32"/>
          <w:szCs w:val="32"/>
        </w:rPr>
        <w:t>位）</w:t>
      </w:r>
      <w:r w:rsidR="000F69FE">
        <w:rPr>
          <w:rFonts w:ascii="宋体" w:hint="eastAsia"/>
          <w:noProof/>
          <w:sz w:val="32"/>
          <w:szCs w:val="32"/>
        </w:rPr>
        <w:drawing>
          <wp:inline distT="0" distB="0" distL="0" distR="0" wp14:anchorId="4CEC4858" wp14:editId="4D6C92C8">
            <wp:extent cx="5274310" cy="5311140"/>
            <wp:effectExtent l="0" t="0" r="254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BYDecoder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1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47B1" w14:textId="022F17AA" w:rsidR="00F17ECE" w:rsidRPr="00F17ECE" w:rsidRDefault="00F17ECE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t>全加器</w:t>
      </w:r>
    </w:p>
    <w:p w14:paraId="1AAE734F" w14:textId="2A0F5FD4" w:rsidR="000F69FE" w:rsidRDefault="000F69FE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6BA1FE9C" wp14:editId="57BDEFF0">
            <wp:extent cx="5274310" cy="139573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Adder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0AE6" w14:textId="77777777" w:rsidR="00FA6EED" w:rsidRDefault="00FA6EED" w:rsidP="00214FF4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959ED68" w14:textId="77777777" w:rsidR="00FA6EED" w:rsidRDefault="00FA6EED" w:rsidP="00C61377">
      <w:pPr>
        <w:spacing w:line="480" w:lineRule="auto"/>
        <w:rPr>
          <w:rFonts w:ascii="宋体" w:hint="eastAsia"/>
          <w:sz w:val="32"/>
          <w:szCs w:val="32"/>
        </w:rPr>
      </w:pPr>
    </w:p>
    <w:p w14:paraId="2ADBFF77" w14:textId="76C9088C" w:rsidR="00D6421A" w:rsidRDefault="00D6421A" w:rsidP="00214FF4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阵列乘法器单元部件</w:t>
      </w:r>
    </w:p>
    <w:p w14:paraId="7E13F499" w14:textId="77777777" w:rsidR="00CE70AA" w:rsidRDefault="00291D40" w:rsidP="00046B72">
      <w:pPr>
        <w:spacing w:line="480" w:lineRule="auto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3E8AADD8" wp14:editId="4FC979FA">
            <wp:extent cx="5274310" cy="4050030"/>
            <wp:effectExtent l="0" t="0" r="254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MultiUnit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7E560" w14:textId="41C38A84" w:rsidR="000F69FE" w:rsidRDefault="00CE70AA" w:rsidP="00CE70AA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t>阵列乘法器</w:t>
      </w:r>
      <w:r w:rsidR="000F69FE">
        <w:rPr>
          <w:rFonts w:ascii="宋体" w:hint="eastAsia"/>
          <w:noProof/>
          <w:sz w:val="32"/>
          <w:szCs w:val="32"/>
        </w:rPr>
        <w:drawing>
          <wp:inline distT="0" distB="0" distL="0" distR="0" wp14:anchorId="388F065D" wp14:editId="3EC17E4C">
            <wp:extent cx="5274310" cy="2839720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ulti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68711" w14:textId="77777777" w:rsidR="007371E6" w:rsidRDefault="007371E6" w:rsidP="00CE70AA">
      <w:pPr>
        <w:spacing w:line="480" w:lineRule="auto"/>
        <w:jc w:val="center"/>
        <w:rPr>
          <w:rFonts w:ascii="宋体"/>
          <w:sz w:val="32"/>
          <w:szCs w:val="32"/>
        </w:rPr>
      </w:pPr>
    </w:p>
    <w:p w14:paraId="6A51A48E" w14:textId="77777777" w:rsidR="007371E6" w:rsidRDefault="007371E6" w:rsidP="00CE70AA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65168D8" w14:textId="77777777" w:rsidR="007371E6" w:rsidRDefault="007371E6" w:rsidP="00FA6EED">
      <w:pPr>
        <w:spacing w:line="480" w:lineRule="auto"/>
        <w:rPr>
          <w:rFonts w:ascii="宋体"/>
          <w:sz w:val="32"/>
          <w:szCs w:val="32"/>
        </w:rPr>
      </w:pPr>
    </w:p>
    <w:p w14:paraId="221706CE" w14:textId="5922C7A2" w:rsidR="00940BF1" w:rsidRDefault="00743F0A" w:rsidP="00CE70AA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t>算术逻辑单元</w:t>
      </w:r>
    </w:p>
    <w:p w14:paraId="1CBD1297" w14:textId="6BEA704F" w:rsidR="000F69FE" w:rsidRDefault="00291D40" w:rsidP="00291D40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noProof/>
          <w:sz w:val="32"/>
          <w:szCs w:val="32"/>
        </w:rPr>
        <w:drawing>
          <wp:inline distT="0" distB="0" distL="0" distR="0" wp14:anchorId="5BBACE92" wp14:editId="66BF77A5">
            <wp:extent cx="5274310" cy="3103245"/>
            <wp:effectExtent l="0" t="0" r="254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LU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368B5" w14:textId="7E34B1B4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4692514F" w14:textId="7646148B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98F1852" w14:textId="01A4FD80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19DC6C8" w14:textId="0CDFB1BD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CB25EC9" w14:textId="61EB3346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71AFC65" w14:textId="01515AC1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9134A19" w14:textId="640E6C76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863C5DF" w14:textId="46AAB375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DB3793B" w14:textId="093E8B3A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F6FEBCA" w14:textId="43B5754E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36211C5" w14:textId="045083A5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FD6F296" w14:textId="419BA8CF" w:rsidR="009C4C16" w:rsidRDefault="009C4C16" w:rsidP="00291D40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BA7D74F" w14:textId="5739FE66" w:rsidR="005B7C99" w:rsidRDefault="005B7C99" w:rsidP="00291D40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微</w:t>
      </w:r>
      <w:r w:rsidR="00750F76">
        <w:rPr>
          <w:rFonts w:ascii="宋体" w:hint="eastAsia"/>
          <w:sz w:val="32"/>
          <w:szCs w:val="32"/>
        </w:rPr>
        <w:t>程序</w:t>
      </w:r>
      <w:r>
        <w:rPr>
          <w:rFonts w:ascii="宋体" w:hint="eastAsia"/>
          <w:sz w:val="32"/>
          <w:szCs w:val="32"/>
        </w:rPr>
        <w:t>设计说明</w:t>
      </w:r>
    </w:p>
    <w:p w14:paraId="713CD122" w14:textId="77777777" w:rsidR="00A92BAE" w:rsidRDefault="00A92BAE" w:rsidP="00A92BAE">
      <w:pPr>
        <w:pStyle w:val="1"/>
        <w:rPr>
          <w:lang w:eastAsia="zh-CN"/>
        </w:rPr>
      </w:pPr>
      <w:bookmarkStart w:id="0" w:name="μir及其对应功能模块"/>
      <w:proofErr w:type="spellStart"/>
      <w:r>
        <w:t>μ</w:t>
      </w:r>
      <w:r>
        <w:rPr>
          <w:lang w:eastAsia="zh-CN"/>
        </w:rPr>
        <w:t>IR</w:t>
      </w:r>
      <w:proofErr w:type="spellEnd"/>
      <w:r>
        <w:rPr>
          <w:lang w:eastAsia="zh-CN"/>
        </w:rPr>
        <w:t>及其对应功能模块</w:t>
      </w:r>
    </w:p>
    <w:p w14:paraId="452FEFD3" w14:textId="77777777" w:rsidR="00A92BAE" w:rsidRDefault="00A92BAE" w:rsidP="00A92BAE">
      <w:pPr>
        <w:widowControl/>
        <w:numPr>
          <w:ilvl w:val="0"/>
          <w:numId w:val="1"/>
        </w:numPr>
        <w:spacing w:after="200"/>
        <w:jc w:val="left"/>
      </w:pPr>
      <w:r>
        <w:rPr>
          <w:b/>
          <w:bCs/>
        </w:rPr>
        <w:t>μIR0</w:t>
      </w:r>
      <w:r>
        <w:rPr>
          <w:b/>
          <w:bCs/>
        </w:rPr>
        <w:t>、</w:t>
      </w:r>
      <w:r>
        <w:rPr>
          <w:b/>
          <w:bCs/>
        </w:rPr>
        <w:t>1</w:t>
      </w:r>
      <w:r>
        <w:t xml:space="preserve"> </w:t>
      </w:r>
      <w:r>
        <w:t>：</w:t>
      </w:r>
      <w:r>
        <w:t>RAM</w:t>
      </w:r>
      <w:r>
        <w:t>读写控制信号</w:t>
      </w:r>
    </w:p>
    <w:p w14:paraId="5B104FD6" w14:textId="77777777" w:rsidR="00A92BAE" w:rsidRDefault="00A92BAE" w:rsidP="00A92BAE">
      <w:pPr>
        <w:widowControl/>
        <w:numPr>
          <w:ilvl w:val="0"/>
          <w:numId w:val="1"/>
        </w:numPr>
        <w:spacing w:after="200"/>
        <w:jc w:val="left"/>
      </w:pPr>
      <w:r>
        <w:rPr>
          <w:b/>
          <w:bCs/>
        </w:rPr>
        <w:t>μIR2</w:t>
      </w:r>
      <w:r>
        <w:rPr>
          <w:b/>
          <w:bCs/>
        </w:rPr>
        <w:t>、</w:t>
      </w:r>
      <w:r>
        <w:rPr>
          <w:b/>
          <w:bCs/>
        </w:rPr>
        <w:t>3</w:t>
      </w:r>
      <w:r>
        <w:t xml:space="preserve"> </w:t>
      </w:r>
      <w:r>
        <w:t>：后继微地址形成模块</w:t>
      </w:r>
    </w:p>
    <w:p w14:paraId="1BD3AAF2" w14:textId="77777777" w:rsidR="00A92BAE" w:rsidRDefault="00A92BAE" w:rsidP="00A92BAE">
      <w:pPr>
        <w:widowControl/>
        <w:numPr>
          <w:ilvl w:val="0"/>
          <w:numId w:val="1"/>
        </w:numPr>
        <w:spacing w:after="200"/>
        <w:jc w:val="left"/>
      </w:pPr>
      <w:r>
        <w:rPr>
          <w:b/>
          <w:bCs/>
        </w:rPr>
        <w:t>μIR4</w:t>
      </w:r>
      <w:r>
        <w:rPr>
          <w:b/>
          <w:bCs/>
        </w:rPr>
        <w:t>、</w:t>
      </w:r>
      <w:r>
        <w:rPr>
          <w:b/>
          <w:bCs/>
        </w:rPr>
        <w:t>5</w:t>
      </w:r>
      <w:r>
        <w:t xml:space="preserve"> </w:t>
      </w:r>
      <w:r>
        <w:t>：操作数控制模块</w:t>
      </w:r>
    </w:p>
    <w:p w14:paraId="2251D677" w14:textId="77777777" w:rsidR="00A92BAE" w:rsidRDefault="00A92BAE" w:rsidP="00A92BAE">
      <w:pPr>
        <w:widowControl/>
        <w:numPr>
          <w:ilvl w:val="0"/>
          <w:numId w:val="1"/>
        </w:numPr>
        <w:spacing w:after="200"/>
        <w:jc w:val="left"/>
      </w:pPr>
      <w:r>
        <w:rPr>
          <w:b/>
          <w:bCs/>
        </w:rPr>
        <w:t>μIR6</w:t>
      </w:r>
      <w:r>
        <w:rPr>
          <w:b/>
          <w:bCs/>
        </w:rPr>
        <w:t>、</w:t>
      </w:r>
      <w:r>
        <w:rPr>
          <w:b/>
          <w:bCs/>
        </w:rPr>
        <w:t>7</w:t>
      </w:r>
      <w:r>
        <w:rPr>
          <w:b/>
          <w:bCs/>
        </w:rPr>
        <w:t>、</w:t>
      </w:r>
      <w:r>
        <w:rPr>
          <w:b/>
          <w:bCs/>
        </w:rPr>
        <w:t>8</w:t>
      </w:r>
      <w:r>
        <w:t xml:space="preserve"> </w:t>
      </w:r>
      <w:r>
        <w:t>：</w:t>
      </w:r>
      <w:r>
        <w:t>Bus</w:t>
      </w:r>
      <w:r>
        <w:t>总线写入许可</w:t>
      </w:r>
    </w:p>
    <w:p w14:paraId="389D50D3" w14:textId="77777777" w:rsidR="00A92BAE" w:rsidRDefault="00A92BAE" w:rsidP="00A92BAE">
      <w:pPr>
        <w:widowControl/>
        <w:numPr>
          <w:ilvl w:val="0"/>
          <w:numId w:val="1"/>
        </w:numPr>
        <w:spacing w:after="200"/>
        <w:jc w:val="left"/>
      </w:pPr>
      <w:r>
        <w:rPr>
          <w:b/>
          <w:bCs/>
        </w:rPr>
        <w:t>μIR9</w:t>
      </w:r>
      <w:r>
        <w:rPr>
          <w:b/>
          <w:bCs/>
        </w:rPr>
        <w:t>、</w:t>
      </w:r>
      <w:r>
        <w:rPr>
          <w:b/>
          <w:bCs/>
        </w:rPr>
        <w:t>10</w:t>
      </w:r>
      <w:r>
        <w:rPr>
          <w:b/>
          <w:bCs/>
        </w:rPr>
        <w:t>、</w:t>
      </w:r>
      <w:r>
        <w:rPr>
          <w:b/>
          <w:bCs/>
        </w:rPr>
        <w:t>11</w:t>
      </w:r>
      <w:r>
        <w:t xml:space="preserve"> </w:t>
      </w:r>
      <w:r>
        <w:t>：脉冲控制信号</w:t>
      </w:r>
    </w:p>
    <w:p w14:paraId="06326DF8" w14:textId="77777777" w:rsidR="00A92BAE" w:rsidRDefault="00A92BAE" w:rsidP="00A92BAE">
      <w:pPr>
        <w:widowControl/>
        <w:numPr>
          <w:ilvl w:val="0"/>
          <w:numId w:val="1"/>
        </w:numPr>
        <w:spacing w:after="200"/>
        <w:jc w:val="left"/>
      </w:pPr>
      <w:r>
        <w:rPr>
          <w:b/>
          <w:bCs/>
        </w:rPr>
        <w:t>μIR12</w:t>
      </w:r>
      <w:r>
        <w:t xml:space="preserve"> </w:t>
      </w:r>
      <w:r>
        <w:t>：</w:t>
      </w:r>
      <w:r>
        <w:t>RJP</w:t>
      </w:r>
      <w:r>
        <w:t>相对寻址</w:t>
      </w:r>
    </w:p>
    <w:p w14:paraId="57B1893A" w14:textId="77777777" w:rsidR="00A92BAE" w:rsidRDefault="00A92BAE" w:rsidP="00A92BAE">
      <w:pPr>
        <w:widowControl/>
        <w:numPr>
          <w:ilvl w:val="0"/>
          <w:numId w:val="1"/>
        </w:numPr>
        <w:spacing w:after="200"/>
        <w:jc w:val="left"/>
      </w:pPr>
      <w:r>
        <w:rPr>
          <w:b/>
          <w:bCs/>
        </w:rPr>
        <w:t>μIR13</w:t>
      </w:r>
      <w:r>
        <w:t xml:space="preserve"> </w:t>
      </w:r>
      <w:r>
        <w:t>：</w:t>
      </w:r>
      <w:r>
        <w:t>PC</w:t>
      </w:r>
      <w:r>
        <w:t>置数</w:t>
      </w:r>
    </w:p>
    <w:p w14:paraId="50EA5082" w14:textId="77777777" w:rsidR="00A92BAE" w:rsidRDefault="00A92BAE" w:rsidP="00A92BAE">
      <w:pPr>
        <w:widowControl/>
        <w:numPr>
          <w:ilvl w:val="0"/>
          <w:numId w:val="1"/>
        </w:numPr>
        <w:spacing w:after="200"/>
        <w:jc w:val="left"/>
      </w:pPr>
      <w:r>
        <w:rPr>
          <w:b/>
          <w:bCs/>
        </w:rPr>
        <w:t>μIR14</w:t>
      </w:r>
      <w:r>
        <w:t xml:space="preserve"> </w:t>
      </w:r>
      <w:r>
        <w:t>：乘法</w:t>
      </w:r>
    </w:p>
    <w:p w14:paraId="481F6E48" w14:textId="77777777" w:rsidR="00A92BAE" w:rsidRDefault="00A92BAE" w:rsidP="00A92BAE">
      <w:pPr>
        <w:pStyle w:val="1"/>
      </w:pPr>
      <w:bookmarkStart w:id="1" w:name="ram读写控制信号"/>
      <w:bookmarkEnd w:id="0"/>
      <w:proofErr w:type="spellStart"/>
      <w:r>
        <w:t>RAM读写控制信号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5"/>
        <w:gridCol w:w="676"/>
        <w:gridCol w:w="676"/>
      </w:tblGrid>
      <w:tr w:rsidR="00A92BAE" w14:paraId="158722F7" w14:textId="77777777" w:rsidTr="00664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D69EF0" w14:textId="77777777" w:rsidR="00A92BAE" w:rsidRDefault="00A92BAE" w:rsidP="00664312">
            <w:pPr>
              <w:pStyle w:val="Compact"/>
            </w:pPr>
            <w:proofErr w:type="spellStart"/>
            <w:r>
              <w:t>读写控制</w:t>
            </w:r>
            <w:proofErr w:type="spellEnd"/>
          </w:p>
        </w:tc>
        <w:tc>
          <w:tcPr>
            <w:tcW w:w="0" w:type="auto"/>
          </w:tcPr>
          <w:p w14:paraId="5C9C54C6" w14:textId="77777777" w:rsidR="00A92BAE" w:rsidRDefault="00A92BAE" w:rsidP="00664312">
            <w:pPr>
              <w:pStyle w:val="Compact"/>
            </w:pPr>
            <w:r>
              <w:t>μIR1</w:t>
            </w:r>
          </w:p>
        </w:tc>
        <w:tc>
          <w:tcPr>
            <w:tcW w:w="0" w:type="auto"/>
          </w:tcPr>
          <w:p w14:paraId="746D05DF" w14:textId="77777777" w:rsidR="00A92BAE" w:rsidRDefault="00A92BAE" w:rsidP="00664312">
            <w:pPr>
              <w:pStyle w:val="Compact"/>
            </w:pPr>
            <w:r>
              <w:t>μIR0</w:t>
            </w:r>
          </w:p>
        </w:tc>
      </w:tr>
      <w:tr w:rsidR="00A92BAE" w14:paraId="34397566" w14:textId="77777777" w:rsidTr="00664312">
        <w:tc>
          <w:tcPr>
            <w:tcW w:w="0" w:type="auto"/>
          </w:tcPr>
          <w:p w14:paraId="7C552762" w14:textId="77777777" w:rsidR="00A92BAE" w:rsidRDefault="00A92BAE" w:rsidP="00664312">
            <w:pPr>
              <w:pStyle w:val="Compact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</w:tcPr>
          <w:p w14:paraId="69D4C9A5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348A046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3FA668CE" w14:textId="77777777" w:rsidTr="00664312">
        <w:tc>
          <w:tcPr>
            <w:tcW w:w="0" w:type="auto"/>
          </w:tcPr>
          <w:p w14:paraId="1B5986F9" w14:textId="77777777" w:rsidR="00A92BAE" w:rsidRDefault="00A92BAE" w:rsidP="00664312">
            <w:pPr>
              <w:pStyle w:val="Compact"/>
            </w:pPr>
            <w:proofErr w:type="spellStart"/>
            <w:r>
              <w:t>RAM写信号</w:t>
            </w:r>
            <w:proofErr w:type="spellEnd"/>
          </w:p>
        </w:tc>
        <w:tc>
          <w:tcPr>
            <w:tcW w:w="0" w:type="auto"/>
          </w:tcPr>
          <w:p w14:paraId="549BCBC8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7E5A2E0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3A59EE05" w14:textId="77777777" w:rsidTr="00664312">
        <w:tc>
          <w:tcPr>
            <w:tcW w:w="0" w:type="auto"/>
          </w:tcPr>
          <w:p w14:paraId="6E0F835F" w14:textId="77777777" w:rsidR="00A92BAE" w:rsidRDefault="00A92BAE" w:rsidP="00664312">
            <w:pPr>
              <w:pStyle w:val="Compact"/>
            </w:pPr>
            <w:proofErr w:type="spellStart"/>
            <w:r>
              <w:t>RAM读信号</w:t>
            </w:r>
            <w:proofErr w:type="spellEnd"/>
          </w:p>
        </w:tc>
        <w:tc>
          <w:tcPr>
            <w:tcW w:w="0" w:type="auto"/>
          </w:tcPr>
          <w:p w14:paraId="642FB9DD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5FA31EC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</w:tbl>
    <w:p w14:paraId="270D1401" w14:textId="77777777" w:rsidR="00A92BAE" w:rsidRDefault="00A92BAE" w:rsidP="00A92BAE">
      <w:pPr>
        <w:pStyle w:val="1"/>
      </w:pPr>
      <w:bookmarkStart w:id="2" w:name="后继微地址形成模块"/>
      <w:bookmarkEnd w:id="1"/>
      <w:proofErr w:type="spellStart"/>
      <w:r>
        <w:t>后继微地址形成模块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76"/>
        <w:gridCol w:w="676"/>
        <w:gridCol w:w="676"/>
      </w:tblGrid>
      <w:tr w:rsidR="00A92BAE" w14:paraId="4CBB7A41" w14:textId="77777777" w:rsidTr="00664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BC52A34" w14:textId="77777777" w:rsidR="00A92BAE" w:rsidRDefault="00A92BAE" w:rsidP="00664312">
            <w:pPr>
              <w:pStyle w:val="Compact"/>
            </w:pPr>
            <w:proofErr w:type="spellStart"/>
            <w:r>
              <w:t>功能简述</w:t>
            </w:r>
            <w:proofErr w:type="spellEnd"/>
          </w:p>
        </w:tc>
        <w:tc>
          <w:tcPr>
            <w:tcW w:w="0" w:type="auto"/>
          </w:tcPr>
          <w:p w14:paraId="15F0DD71" w14:textId="77777777" w:rsidR="00A92BAE" w:rsidRDefault="00A92BAE" w:rsidP="00664312">
            <w:pPr>
              <w:pStyle w:val="Compact"/>
            </w:pPr>
            <w:r>
              <w:t>μIR3</w:t>
            </w:r>
          </w:p>
        </w:tc>
        <w:tc>
          <w:tcPr>
            <w:tcW w:w="0" w:type="auto"/>
          </w:tcPr>
          <w:p w14:paraId="546BF5A4" w14:textId="77777777" w:rsidR="00A92BAE" w:rsidRDefault="00A92BAE" w:rsidP="00664312">
            <w:pPr>
              <w:pStyle w:val="Compact"/>
            </w:pPr>
            <w:r>
              <w:t>μIR2</w:t>
            </w:r>
          </w:p>
        </w:tc>
      </w:tr>
      <w:tr w:rsidR="00A92BAE" w14:paraId="50EB6D81" w14:textId="77777777" w:rsidTr="00664312">
        <w:tc>
          <w:tcPr>
            <w:tcW w:w="0" w:type="auto"/>
          </w:tcPr>
          <w:p w14:paraId="4F4DFC1C" w14:textId="77777777" w:rsidR="00A92BAE" w:rsidRDefault="00A92BAE" w:rsidP="00664312">
            <w:pPr>
              <w:pStyle w:val="Compact"/>
            </w:pPr>
            <w:r>
              <w:t>μPC+1</w:t>
            </w:r>
          </w:p>
        </w:tc>
        <w:tc>
          <w:tcPr>
            <w:tcW w:w="0" w:type="auto"/>
          </w:tcPr>
          <w:p w14:paraId="7DCD989B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3647BBA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43E2E062" w14:textId="77777777" w:rsidTr="00664312">
        <w:tc>
          <w:tcPr>
            <w:tcW w:w="0" w:type="auto"/>
          </w:tcPr>
          <w:p w14:paraId="72D4CD05" w14:textId="77777777" w:rsidR="00A92BAE" w:rsidRDefault="00A92BAE" w:rsidP="00664312">
            <w:pPr>
              <w:pStyle w:val="Compact"/>
            </w:pPr>
            <w:r>
              <w:t>JP</w:t>
            </w:r>
          </w:p>
        </w:tc>
        <w:tc>
          <w:tcPr>
            <w:tcW w:w="0" w:type="auto"/>
          </w:tcPr>
          <w:p w14:paraId="68CA2CE1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F289B84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36CA136F" w14:textId="77777777" w:rsidTr="00664312">
        <w:tc>
          <w:tcPr>
            <w:tcW w:w="0" w:type="auto"/>
          </w:tcPr>
          <w:p w14:paraId="71C6E9BD" w14:textId="77777777" w:rsidR="00A92BAE" w:rsidRDefault="00A92BAE" w:rsidP="00664312">
            <w:pPr>
              <w:pStyle w:val="Compact"/>
            </w:pPr>
            <w:r>
              <w:t>QJP</w:t>
            </w:r>
          </w:p>
        </w:tc>
        <w:tc>
          <w:tcPr>
            <w:tcW w:w="0" w:type="auto"/>
          </w:tcPr>
          <w:p w14:paraId="7701E534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C2EB50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26774F04" w14:textId="77777777" w:rsidTr="00664312">
        <w:tc>
          <w:tcPr>
            <w:tcW w:w="0" w:type="auto"/>
          </w:tcPr>
          <w:p w14:paraId="01586C15" w14:textId="77777777" w:rsidR="00A92BAE" w:rsidRDefault="00A92BAE" w:rsidP="00664312">
            <w:pPr>
              <w:pStyle w:val="Compact"/>
            </w:pPr>
            <w:r>
              <w:lastRenderedPageBreak/>
              <w:t>HALT</w:t>
            </w:r>
          </w:p>
        </w:tc>
        <w:tc>
          <w:tcPr>
            <w:tcW w:w="0" w:type="auto"/>
          </w:tcPr>
          <w:p w14:paraId="3837248A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681A3D7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</w:tbl>
    <w:p w14:paraId="4A1F131C" w14:textId="77777777" w:rsidR="00A92BAE" w:rsidRDefault="00A92BAE" w:rsidP="00A92BAE">
      <w:pPr>
        <w:pStyle w:val="1"/>
      </w:pPr>
      <w:bookmarkStart w:id="3" w:name="操作数控制模块"/>
      <w:bookmarkEnd w:id="2"/>
      <w:proofErr w:type="spellStart"/>
      <w:r>
        <w:t>操作数控制模块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96"/>
        <w:gridCol w:w="2019"/>
        <w:gridCol w:w="2019"/>
      </w:tblGrid>
      <w:tr w:rsidR="00A92BAE" w14:paraId="02336078" w14:textId="77777777" w:rsidTr="00664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2CFE07" w14:textId="77777777" w:rsidR="00A92BAE" w:rsidRDefault="00A92BAE" w:rsidP="00664312">
            <w:pPr>
              <w:pStyle w:val="Compact"/>
            </w:pPr>
            <w:proofErr w:type="spellStart"/>
            <w:r>
              <w:t>管脚</w:t>
            </w:r>
            <w:proofErr w:type="spellEnd"/>
          </w:p>
        </w:tc>
        <w:tc>
          <w:tcPr>
            <w:tcW w:w="0" w:type="auto"/>
          </w:tcPr>
          <w:p w14:paraId="4A1A18C0" w14:textId="77777777" w:rsidR="00A92BAE" w:rsidRDefault="00A92BAE" w:rsidP="00664312">
            <w:pPr>
              <w:pStyle w:val="Compact"/>
            </w:pPr>
            <w:r>
              <w:t>μIR5</w:t>
            </w:r>
          </w:p>
        </w:tc>
        <w:tc>
          <w:tcPr>
            <w:tcW w:w="0" w:type="auto"/>
          </w:tcPr>
          <w:p w14:paraId="66345F28" w14:textId="77777777" w:rsidR="00A92BAE" w:rsidRDefault="00A92BAE" w:rsidP="00664312">
            <w:pPr>
              <w:pStyle w:val="Compact"/>
            </w:pPr>
            <w:r>
              <w:t>μIR4</w:t>
            </w:r>
          </w:p>
        </w:tc>
      </w:tr>
      <w:tr w:rsidR="00A92BAE" w14:paraId="5F9071A2" w14:textId="77777777" w:rsidTr="00664312">
        <w:tc>
          <w:tcPr>
            <w:tcW w:w="0" w:type="auto"/>
          </w:tcPr>
          <w:p w14:paraId="08089465" w14:textId="77777777" w:rsidR="00A92BAE" w:rsidRDefault="00A92BAE" w:rsidP="00664312">
            <w:pPr>
              <w:pStyle w:val="Compact"/>
            </w:pPr>
            <w:proofErr w:type="spellStart"/>
            <w:r>
              <w:t>功能</w:t>
            </w:r>
            <w:proofErr w:type="spellEnd"/>
          </w:p>
        </w:tc>
        <w:tc>
          <w:tcPr>
            <w:tcW w:w="0" w:type="auto"/>
          </w:tcPr>
          <w:p w14:paraId="4C318E08" w14:textId="77777777" w:rsidR="00A92BAE" w:rsidRDefault="00A92BAE" w:rsidP="00664312">
            <w:pPr>
              <w:pStyle w:val="Compact"/>
            </w:pPr>
            <w:r>
              <w:t>IR2、3</w:t>
            </w:r>
            <w:proofErr w:type="gramStart"/>
            <w:r>
              <w:t>位输出(</w:t>
            </w:r>
            <w:proofErr w:type="gramEnd"/>
            <w:r>
              <w:t>Ri)</w:t>
            </w:r>
          </w:p>
        </w:tc>
        <w:tc>
          <w:tcPr>
            <w:tcW w:w="0" w:type="auto"/>
          </w:tcPr>
          <w:p w14:paraId="2422A13D" w14:textId="77777777" w:rsidR="00A92BAE" w:rsidRDefault="00A92BAE" w:rsidP="00664312">
            <w:pPr>
              <w:pStyle w:val="Compact"/>
            </w:pPr>
            <w:r>
              <w:t>IR0、1</w:t>
            </w:r>
            <w:proofErr w:type="gramStart"/>
            <w:r>
              <w:t>位输出(</w:t>
            </w:r>
            <w:proofErr w:type="spellStart"/>
            <w:proofErr w:type="gramEnd"/>
            <w:r>
              <w:t>Rj</w:t>
            </w:r>
            <w:proofErr w:type="spellEnd"/>
            <w:r>
              <w:t>)</w:t>
            </w:r>
          </w:p>
        </w:tc>
      </w:tr>
    </w:tbl>
    <w:p w14:paraId="436430D6" w14:textId="77777777" w:rsidR="00A92BAE" w:rsidRDefault="00A92BAE" w:rsidP="00A92BAE">
      <w:pPr>
        <w:pStyle w:val="1"/>
      </w:pPr>
      <w:bookmarkStart w:id="4" w:name="bus总线写入许可"/>
      <w:bookmarkEnd w:id="3"/>
      <w:proofErr w:type="spellStart"/>
      <w:r>
        <w:t>Bus总线写入许可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76"/>
        <w:gridCol w:w="676"/>
        <w:gridCol w:w="676"/>
        <w:gridCol w:w="676"/>
      </w:tblGrid>
      <w:tr w:rsidR="00A92BAE" w14:paraId="2103A1D5" w14:textId="77777777" w:rsidTr="00664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B26B8A" w14:textId="77777777" w:rsidR="00A92BAE" w:rsidRDefault="00A92BAE" w:rsidP="00664312">
            <w:pPr>
              <w:pStyle w:val="Compact"/>
            </w:pPr>
            <w:proofErr w:type="spellStart"/>
            <w:r>
              <w:t>功能简述</w:t>
            </w:r>
            <w:proofErr w:type="spellEnd"/>
          </w:p>
        </w:tc>
        <w:tc>
          <w:tcPr>
            <w:tcW w:w="0" w:type="auto"/>
          </w:tcPr>
          <w:p w14:paraId="58D47941" w14:textId="77777777" w:rsidR="00A92BAE" w:rsidRDefault="00A92BAE" w:rsidP="00664312">
            <w:pPr>
              <w:pStyle w:val="Compact"/>
            </w:pPr>
            <w:r>
              <w:t>μIR8</w:t>
            </w:r>
          </w:p>
        </w:tc>
        <w:tc>
          <w:tcPr>
            <w:tcW w:w="0" w:type="auto"/>
          </w:tcPr>
          <w:p w14:paraId="6A3C90A5" w14:textId="77777777" w:rsidR="00A92BAE" w:rsidRDefault="00A92BAE" w:rsidP="00664312">
            <w:pPr>
              <w:pStyle w:val="Compact"/>
            </w:pPr>
            <w:r>
              <w:t>μIR7</w:t>
            </w:r>
          </w:p>
        </w:tc>
        <w:tc>
          <w:tcPr>
            <w:tcW w:w="0" w:type="auto"/>
          </w:tcPr>
          <w:p w14:paraId="30860892" w14:textId="77777777" w:rsidR="00A92BAE" w:rsidRDefault="00A92BAE" w:rsidP="00664312">
            <w:pPr>
              <w:pStyle w:val="Compact"/>
            </w:pPr>
            <w:r>
              <w:t>μIR6</w:t>
            </w:r>
          </w:p>
        </w:tc>
      </w:tr>
      <w:tr w:rsidR="00A92BAE" w14:paraId="79AD52B0" w14:textId="77777777" w:rsidTr="00664312">
        <w:tc>
          <w:tcPr>
            <w:tcW w:w="0" w:type="auto"/>
          </w:tcPr>
          <w:p w14:paraId="23642539" w14:textId="77777777" w:rsidR="00A92BAE" w:rsidRDefault="00A92BAE" w:rsidP="00664312">
            <w:pPr>
              <w:pStyle w:val="Compact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</w:tcPr>
          <w:p w14:paraId="53F4C210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FC5CF27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2A9083A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0AF1D0B0" w14:textId="77777777" w:rsidTr="00664312">
        <w:tc>
          <w:tcPr>
            <w:tcW w:w="0" w:type="auto"/>
          </w:tcPr>
          <w:p w14:paraId="094A1DEE" w14:textId="77777777" w:rsidR="00A92BAE" w:rsidRDefault="00A92BAE" w:rsidP="00664312">
            <w:pPr>
              <w:pStyle w:val="Compact"/>
            </w:pPr>
            <w:proofErr w:type="spellStart"/>
            <w:r>
              <w:t>PCo</w:t>
            </w:r>
            <w:proofErr w:type="spellEnd"/>
          </w:p>
        </w:tc>
        <w:tc>
          <w:tcPr>
            <w:tcW w:w="0" w:type="auto"/>
          </w:tcPr>
          <w:p w14:paraId="7B6AEDD4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032CAF6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7A11D67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501C9712" w14:textId="77777777" w:rsidTr="00664312">
        <w:tc>
          <w:tcPr>
            <w:tcW w:w="0" w:type="auto"/>
          </w:tcPr>
          <w:p w14:paraId="79DFA25C" w14:textId="77777777" w:rsidR="00A92BAE" w:rsidRDefault="00A92BAE" w:rsidP="00664312">
            <w:pPr>
              <w:pStyle w:val="Compact"/>
            </w:pPr>
            <w:proofErr w:type="spellStart"/>
            <w:r>
              <w:t>MDRo</w:t>
            </w:r>
            <w:proofErr w:type="spellEnd"/>
          </w:p>
        </w:tc>
        <w:tc>
          <w:tcPr>
            <w:tcW w:w="0" w:type="auto"/>
          </w:tcPr>
          <w:p w14:paraId="1364ACFE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84D52A2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967D9D4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20A74AD2" w14:textId="77777777" w:rsidTr="00664312">
        <w:tc>
          <w:tcPr>
            <w:tcW w:w="0" w:type="auto"/>
          </w:tcPr>
          <w:p w14:paraId="73DC6D72" w14:textId="77777777" w:rsidR="00A92BAE" w:rsidRDefault="00A92BAE" w:rsidP="00664312">
            <w:pPr>
              <w:pStyle w:val="Compact"/>
            </w:pPr>
            <w:proofErr w:type="spellStart"/>
            <w:r>
              <w:t>ALUo</w:t>
            </w:r>
            <w:proofErr w:type="spellEnd"/>
          </w:p>
        </w:tc>
        <w:tc>
          <w:tcPr>
            <w:tcW w:w="0" w:type="auto"/>
          </w:tcPr>
          <w:p w14:paraId="6A5F9B6F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0DAD640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65A48CB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65714C48" w14:textId="77777777" w:rsidTr="00664312">
        <w:tc>
          <w:tcPr>
            <w:tcW w:w="0" w:type="auto"/>
          </w:tcPr>
          <w:p w14:paraId="4CEE212C" w14:textId="77777777" w:rsidR="00A92BAE" w:rsidRDefault="00A92BAE" w:rsidP="00664312">
            <w:pPr>
              <w:pStyle w:val="Compact"/>
            </w:pPr>
            <w:proofErr w:type="spellStart"/>
            <w:r>
              <w:t>Rmo</w:t>
            </w:r>
            <w:proofErr w:type="spellEnd"/>
          </w:p>
        </w:tc>
        <w:tc>
          <w:tcPr>
            <w:tcW w:w="0" w:type="auto"/>
          </w:tcPr>
          <w:p w14:paraId="667B6861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603173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055C4F2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6C562C61" w14:textId="77777777" w:rsidTr="00664312">
        <w:tc>
          <w:tcPr>
            <w:tcW w:w="0" w:type="auto"/>
          </w:tcPr>
          <w:p w14:paraId="4688543A" w14:textId="77777777" w:rsidR="00A92BAE" w:rsidRDefault="00A92BAE" w:rsidP="00664312">
            <w:pPr>
              <w:pStyle w:val="Compact"/>
            </w:pPr>
            <w:proofErr w:type="spellStart"/>
            <w:r>
              <w:t>REGo</w:t>
            </w:r>
            <w:proofErr w:type="spellEnd"/>
          </w:p>
        </w:tc>
        <w:tc>
          <w:tcPr>
            <w:tcW w:w="0" w:type="auto"/>
          </w:tcPr>
          <w:p w14:paraId="77140863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692BD91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67F4A67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5B0CB4E7" w14:textId="77777777" w:rsidTr="00664312">
        <w:tc>
          <w:tcPr>
            <w:tcW w:w="0" w:type="auto"/>
          </w:tcPr>
          <w:p w14:paraId="40F172B5" w14:textId="77777777" w:rsidR="00A92BAE" w:rsidRDefault="00A92BAE" w:rsidP="00664312">
            <w:pPr>
              <w:pStyle w:val="Compact"/>
            </w:pPr>
            <w:proofErr w:type="spellStart"/>
            <w:r>
              <w:t>μPCo</w:t>
            </w:r>
            <w:proofErr w:type="spellEnd"/>
          </w:p>
        </w:tc>
        <w:tc>
          <w:tcPr>
            <w:tcW w:w="0" w:type="auto"/>
          </w:tcPr>
          <w:p w14:paraId="09CA7222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68936CD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083602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5899CBCC" w14:textId="77777777" w:rsidTr="00664312">
        <w:tc>
          <w:tcPr>
            <w:tcW w:w="0" w:type="auto"/>
          </w:tcPr>
          <w:p w14:paraId="1184FB61" w14:textId="77777777" w:rsidR="00A92BAE" w:rsidRDefault="00A92BAE" w:rsidP="00664312">
            <w:pPr>
              <w:pStyle w:val="Compact"/>
            </w:pPr>
            <w:proofErr w:type="gramStart"/>
            <w:r>
              <w:t>IR[</w:t>
            </w:r>
            <w:proofErr w:type="gramEnd"/>
            <w:r>
              <w:t>0:1]o</w:t>
            </w:r>
          </w:p>
        </w:tc>
        <w:tc>
          <w:tcPr>
            <w:tcW w:w="0" w:type="auto"/>
          </w:tcPr>
          <w:p w14:paraId="35AC7C93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33E00E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2274BF5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</w:tbl>
    <w:p w14:paraId="1F2C2A20" w14:textId="77777777" w:rsidR="00A92BAE" w:rsidRDefault="00A92BAE" w:rsidP="00A92BAE">
      <w:pPr>
        <w:pStyle w:val="1"/>
      </w:pPr>
      <w:bookmarkStart w:id="5" w:name="脉冲信号控制模块"/>
      <w:bookmarkEnd w:id="4"/>
      <w:proofErr w:type="spellStart"/>
      <w:r>
        <w:t>脉冲信号控制模块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76"/>
        <w:gridCol w:w="802"/>
        <w:gridCol w:w="802"/>
        <w:gridCol w:w="676"/>
      </w:tblGrid>
      <w:tr w:rsidR="00A92BAE" w14:paraId="4D1EFFA6" w14:textId="77777777" w:rsidTr="00664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58DF5E" w14:textId="77777777" w:rsidR="00A92BAE" w:rsidRDefault="00A92BAE" w:rsidP="00664312">
            <w:pPr>
              <w:pStyle w:val="Compact"/>
            </w:pPr>
            <w:proofErr w:type="spellStart"/>
            <w:r>
              <w:t>功能简述</w:t>
            </w:r>
            <w:proofErr w:type="spellEnd"/>
          </w:p>
        </w:tc>
        <w:tc>
          <w:tcPr>
            <w:tcW w:w="0" w:type="auto"/>
          </w:tcPr>
          <w:p w14:paraId="787E1FDE" w14:textId="77777777" w:rsidR="00A92BAE" w:rsidRDefault="00A92BAE" w:rsidP="00664312">
            <w:pPr>
              <w:pStyle w:val="Compact"/>
            </w:pPr>
            <w:r>
              <w:t>μIR11</w:t>
            </w:r>
          </w:p>
        </w:tc>
        <w:tc>
          <w:tcPr>
            <w:tcW w:w="0" w:type="auto"/>
          </w:tcPr>
          <w:p w14:paraId="19997845" w14:textId="77777777" w:rsidR="00A92BAE" w:rsidRDefault="00A92BAE" w:rsidP="00664312">
            <w:pPr>
              <w:pStyle w:val="Compact"/>
            </w:pPr>
            <w:r>
              <w:t>μIR10</w:t>
            </w:r>
          </w:p>
        </w:tc>
        <w:tc>
          <w:tcPr>
            <w:tcW w:w="0" w:type="auto"/>
          </w:tcPr>
          <w:p w14:paraId="2FA7A2D8" w14:textId="77777777" w:rsidR="00A92BAE" w:rsidRDefault="00A92BAE" w:rsidP="00664312">
            <w:pPr>
              <w:pStyle w:val="Compact"/>
            </w:pPr>
            <w:r>
              <w:t>μIR9</w:t>
            </w:r>
          </w:p>
        </w:tc>
      </w:tr>
      <w:tr w:rsidR="00A92BAE" w14:paraId="29CCD870" w14:textId="77777777" w:rsidTr="00664312">
        <w:tc>
          <w:tcPr>
            <w:tcW w:w="0" w:type="auto"/>
          </w:tcPr>
          <w:p w14:paraId="39427293" w14:textId="77777777" w:rsidR="00A92BAE" w:rsidRDefault="00A92BAE" w:rsidP="00664312">
            <w:pPr>
              <w:pStyle w:val="Compact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</w:tcPr>
          <w:p w14:paraId="45324120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3F94CA8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DFE8F4F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3A5A0F14" w14:textId="77777777" w:rsidTr="00664312">
        <w:tc>
          <w:tcPr>
            <w:tcW w:w="0" w:type="auto"/>
          </w:tcPr>
          <w:p w14:paraId="32981B94" w14:textId="77777777" w:rsidR="00A92BAE" w:rsidRDefault="00A92BAE" w:rsidP="00664312">
            <w:pPr>
              <w:pStyle w:val="Compact"/>
            </w:pPr>
            <w:r>
              <w:lastRenderedPageBreak/>
              <w:t>CPY</w:t>
            </w:r>
          </w:p>
        </w:tc>
        <w:tc>
          <w:tcPr>
            <w:tcW w:w="0" w:type="auto"/>
          </w:tcPr>
          <w:p w14:paraId="1066BCE8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069D657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509B14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40359F53" w14:textId="77777777" w:rsidTr="00664312">
        <w:tc>
          <w:tcPr>
            <w:tcW w:w="0" w:type="auto"/>
          </w:tcPr>
          <w:p w14:paraId="2C0150AD" w14:textId="77777777" w:rsidR="00A92BAE" w:rsidRDefault="00A92BAE" w:rsidP="00664312">
            <w:pPr>
              <w:pStyle w:val="Compact"/>
            </w:pPr>
            <w:r>
              <w:t>CPIR</w:t>
            </w:r>
          </w:p>
        </w:tc>
        <w:tc>
          <w:tcPr>
            <w:tcW w:w="0" w:type="auto"/>
          </w:tcPr>
          <w:p w14:paraId="4980D197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DF57867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D18EC7E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26C05923" w14:textId="77777777" w:rsidTr="00664312">
        <w:tc>
          <w:tcPr>
            <w:tcW w:w="0" w:type="auto"/>
          </w:tcPr>
          <w:p w14:paraId="642E0F3D" w14:textId="77777777" w:rsidR="00A92BAE" w:rsidRDefault="00A92BAE" w:rsidP="00664312">
            <w:pPr>
              <w:pStyle w:val="Compact"/>
            </w:pPr>
            <w:r>
              <w:t>CPMAR</w:t>
            </w:r>
          </w:p>
        </w:tc>
        <w:tc>
          <w:tcPr>
            <w:tcW w:w="0" w:type="auto"/>
          </w:tcPr>
          <w:p w14:paraId="560B7A11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156AF07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8552A5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7F8332B3" w14:textId="77777777" w:rsidTr="00664312">
        <w:tc>
          <w:tcPr>
            <w:tcW w:w="0" w:type="auto"/>
          </w:tcPr>
          <w:p w14:paraId="3C285B59" w14:textId="77777777" w:rsidR="00A92BAE" w:rsidRDefault="00A92BAE" w:rsidP="00664312">
            <w:pPr>
              <w:pStyle w:val="Compact"/>
            </w:pPr>
            <w:r>
              <w:t>CPREG</w:t>
            </w:r>
          </w:p>
        </w:tc>
        <w:tc>
          <w:tcPr>
            <w:tcW w:w="0" w:type="auto"/>
          </w:tcPr>
          <w:p w14:paraId="734531AE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08FE3EF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B282E40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09968AD1" w14:textId="77777777" w:rsidTr="00664312">
        <w:tc>
          <w:tcPr>
            <w:tcW w:w="0" w:type="auto"/>
          </w:tcPr>
          <w:p w14:paraId="673CFB21" w14:textId="77777777" w:rsidR="00A92BAE" w:rsidRDefault="00A92BAE" w:rsidP="00664312">
            <w:pPr>
              <w:pStyle w:val="Compact"/>
            </w:pPr>
            <w:r>
              <w:t>CPMDR</w:t>
            </w:r>
          </w:p>
        </w:tc>
        <w:tc>
          <w:tcPr>
            <w:tcW w:w="0" w:type="auto"/>
          </w:tcPr>
          <w:p w14:paraId="297B15CE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2003A21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DC2E9F8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210937EB" w14:textId="77777777" w:rsidTr="00664312">
        <w:tc>
          <w:tcPr>
            <w:tcW w:w="0" w:type="auto"/>
          </w:tcPr>
          <w:p w14:paraId="6F581E7C" w14:textId="77777777" w:rsidR="00A92BAE" w:rsidRDefault="00A92BAE" w:rsidP="00664312">
            <w:pPr>
              <w:pStyle w:val="Compact"/>
            </w:pPr>
            <w:r>
              <w:t>CPPC</w:t>
            </w:r>
          </w:p>
        </w:tc>
        <w:tc>
          <w:tcPr>
            <w:tcW w:w="0" w:type="auto"/>
          </w:tcPr>
          <w:p w14:paraId="22965B7B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D404ED4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1D105B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30324A06" w14:textId="77777777" w:rsidTr="00664312">
        <w:tc>
          <w:tcPr>
            <w:tcW w:w="0" w:type="auto"/>
          </w:tcPr>
          <w:p w14:paraId="79B3096F" w14:textId="77777777" w:rsidR="00A92BAE" w:rsidRDefault="00A92BAE" w:rsidP="00664312">
            <w:pPr>
              <w:pStyle w:val="Compact"/>
            </w:pPr>
            <w:r>
              <w:t>CPALU</w:t>
            </w:r>
          </w:p>
        </w:tc>
        <w:tc>
          <w:tcPr>
            <w:tcW w:w="0" w:type="auto"/>
          </w:tcPr>
          <w:p w14:paraId="647DEA12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89B364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6B3F106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</w:tbl>
    <w:p w14:paraId="144E8FAA" w14:textId="77777777" w:rsidR="00A92BAE" w:rsidRDefault="00A92BAE" w:rsidP="00A92BAE">
      <w:pPr>
        <w:pStyle w:val="1"/>
      </w:pPr>
      <w:bookmarkStart w:id="6" w:name="rjp相对寻址"/>
      <w:bookmarkEnd w:id="5"/>
      <w:proofErr w:type="spellStart"/>
      <w:r>
        <w:t>RJP相对寻址</w:t>
      </w:r>
      <w:proofErr w:type="spellEnd"/>
    </w:p>
    <w:p w14:paraId="24EA2B2D" w14:textId="77777777" w:rsidR="00A92BAE" w:rsidRDefault="00A92BAE" w:rsidP="00A92BAE">
      <w:pPr>
        <w:pStyle w:val="FirstParagraph"/>
      </w:pPr>
      <w:proofErr w:type="spellStart"/>
      <w:r>
        <w:t>ROM相对寻址后JP</w:t>
      </w:r>
      <w:proofErr w:type="spellEnd"/>
    </w:p>
    <w:p w14:paraId="46871C96" w14:textId="77777777" w:rsidR="00A92BAE" w:rsidRDefault="00A92BAE" w:rsidP="00A92BAE">
      <w:pPr>
        <w:pStyle w:val="1"/>
      </w:pPr>
      <w:bookmarkStart w:id="7" w:name="pc置数"/>
      <w:bookmarkEnd w:id="6"/>
      <w:proofErr w:type="spellStart"/>
      <w:r>
        <w:t>PC置数</w:t>
      </w:r>
      <w:proofErr w:type="spellEnd"/>
    </w:p>
    <w:p w14:paraId="48608C05" w14:textId="77777777" w:rsidR="00A92BAE" w:rsidRDefault="00A92BAE" w:rsidP="00A92BAE">
      <w:pPr>
        <w:pStyle w:val="FirstParagraph"/>
      </w:pPr>
      <w:proofErr w:type="spellStart"/>
      <w:r>
        <w:rPr>
          <w:b/>
          <w:bCs/>
        </w:rPr>
        <w:t>高电平</w:t>
      </w:r>
      <w:proofErr w:type="spellEnd"/>
      <w:r>
        <w:t xml:space="preserve"> 打入脉冲PC+1</w:t>
      </w:r>
    </w:p>
    <w:p w14:paraId="3AE87A60" w14:textId="77777777" w:rsidR="00A92BAE" w:rsidRPr="00277B13" w:rsidRDefault="00A92BAE" w:rsidP="00A92BAE">
      <w:pPr>
        <w:pStyle w:val="a4"/>
        <w:rPr>
          <w:rFonts w:asciiTheme="minorHAnsi" w:eastAsiaTheme="minorEastAsia" w:hAnsiTheme="minorHAnsi" w:cstheme="minorBidi"/>
          <w:b/>
          <w:bCs/>
          <w:kern w:val="0"/>
          <w:sz w:val="24"/>
          <w:szCs w:val="24"/>
        </w:rPr>
      </w:pPr>
      <w:r w:rsidRPr="00277B13">
        <w:rPr>
          <w:rFonts w:asciiTheme="minorHAnsi" w:eastAsiaTheme="minorEastAsia" w:hAnsiTheme="minorHAnsi" w:cstheme="minorBidi"/>
          <w:b/>
          <w:bCs/>
          <w:kern w:val="0"/>
          <w:sz w:val="24"/>
          <w:szCs w:val="24"/>
        </w:rPr>
        <w:t xml:space="preserve">低电平 </w:t>
      </w:r>
      <w:r w:rsidRPr="00277B13">
        <w:rPr>
          <w:rFonts w:asciiTheme="minorHAnsi" w:eastAsiaTheme="minorEastAsia" w:hAnsiTheme="minorHAnsi" w:cstheme="minorBidi"/>
          <w:kern w:val="0"/>
          <w:sz w:val="24"/>
          <w:szCs w:val="24"/>
          <w:lang w:eastAsia="en-US"/>
        </w:rPr>
        <w:t>打入脉冲PC置数</w:t>
      </w:r>
    </w:p>
    <w:p w14:paraId="03AB978F" w14:textId="77777777" w:rsidR="00A92BAE" w:rsidRDefault="00A92BAE" w:rsidP="00A92BAE">
      <w:pPr>
        <w:pStyle w:val="1"/>
        <w:rPr>
          <w:lang w:eastAsia="zh-CN"/>
        </w:rPr>
      </w:pPr>
      <w:bookmarkStart w:id="8" w:name="乘法"/>
      <w:bookmarkEnd w:id="7"/>
      <w:r>
        <w:rPr>
          <w:lang w:eastAsia="zh-CN"/>
        </w:rPr>
        <w:t>乘法</w:t>
      </w:r>
    </w:p>
    <w:p w14:paraId="68E204E4" w14:textId="77777777" w:rsidR="00A92BAE" w:rsidRDefault="00A92BAE" w:rsidP="00A92BAE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高电平</w:t>
      </w:r>
      <w:r>
        <w:rPr>
          <w:lang w:eastAsia="zh-CN"/>
        </w:rPr>
        <w:t xml:space="preserve"> ALU做乘法运算</w:t>
      </w:r>
    </w:p>
    <w:p w14:paraId="41E284A8" w14:textId="77777777" w:rsidR="00A92BAE" w:rsidRDefault="00A92BAE" w:rsidP="00A92BAE">
      <w:pPr>
        <w:pStyle w:val="a4"/>
      </w:pPr>
      <w:r w:rsidRPr="00853818">
        <w:rPr>
          <w:rFonts w:asciiTheme="minorHAnsi" w:eastAsiaTheme="minorEastAsia" w:hAnsiTheme="minorHAnsi" w:cstheme="minorBidi"/>
          <w:b/>
          <w:bCs/>
          <w:kern w:val="0"/>
          <w:sz w:val="24"/>
          <w:szCs w:val="24"/>
        </w:rPr>
        <w:t xml:space="preserve">低电平 </w:t>
      </w:r>
      <w:r w:rsidRPr="00853818">
        <w:rPr>
          <w:rFonts w:asciiTheme="minorHAnsi" w:eastAsiaTheme="minorEastAsia" w:hAnsiTheme="minorHAnsi" w:cstheme="minorBidi"/>
          <w:kern w:val="0"/>
          <w:sz w:val="24"/>
          <w:szCs w:val="24"/>
        </w:rPr>
        <w:t>ALU做加法运算</w:t>
      </w:r>
    </w:p>
    <w:p w14:paraId="2A07F51A" w14:textId="77777777" w:rsidR="00A92BAE" w:rsidRDefault="00A92BAE" w:rsidP="00A92BAE">
      <w:pPr>
        <w:pStyle w:val="1"/>
      </w:pPr>
      <w:bookmarkStart w:id="9" w:name="操作数设计"/>
      <w:bookmarkEnd w:id="8"/>
      <w:proofErr w:type="spellStart"/>
      <w:r>
        <w:lastRenderedPageBreak/>
        <w:t>操作数设计</w:t>
      </w:r>
      <w:proofErr w:type="spellEnd"/>
    </w:p>
    <w:p w14:paraId="0E52B8A5" w14:textId="77777777" w:rsidR="00A92BAE" w:rsidRDefault="00A92BAE" w:rsidP="00A92BAE">
      <w:pPr>
        <w:pStyle w:val="2"/>
      </w:pPr>
      <w:bookmarkStart w:id="10" w:name="Xfddb0809c236323fba66ad621262df6bd73830b"/>
      <w:r>
        <w:t>4位操作码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43"/>
        <w:gridCol w:w="1315"/>
        <w:gridCol w:w="2331"/>
      </w:tblGrid>
      <w:tr w:rsidR="00A92BAE" w14:paraId="7ECAD9A8" w14:textId="77777777" w:rsidTr="00664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824F63" w14:textId="77777777" w:rsidR="00A92BAE" w:rsidRDefault="00A92BAE" w:rsidP="00664312">
            <w:pPr>
              <w:pStyle w:val="Compact"/>
            </w:pPr>
            <w:r>
              <w:t>操作码（4位）</w:t>
            </w:r>
          </w:p>
        </w:tc>
        <w:tc>
          <w:tcPr>
            <w:tcW w:w="0" w:type="auto"/>
          </w:tcPr>
          <w:p w14:paraId="202C3A58" w14:textId="77777777" w:rsidR="00A92BAE" w:rsidRDefault="00A92BAE" w:rsidP="00664312">
            <w:pPr>
              <w:pStyle w:val="Compact"/>
            </w:pPr>
            <w:r>
              <w:t>Ri（2位）</w:t>
            </w:r>
          </w:p>
        </w:tc>
        <w:tc>
          <w:tcPr>
            <w:tcW w:w="0" w:type="auto"/>
          </w:tcPr>
          <w:p w14:paraId="5BC71058" w14:textId="77777777" w:rsidR="00A92BAE" w:rsidRDefault="00A92BAE" w:rsidP="00664312">
            <w:pPr>
              <w:pStyle w:val="Compact"/>
            </w:pPr>
            <w:r>
              <w:t>Rj|寻址方式（2位）</w:t>
            </w:r>
          </w:p>
        </w:tc>
      </w:tr>
    </w:tbl>
    <w:p w14:paraId="470CEC21" w14:textId="77777777" w:rsidR="00A92BAE" w:rsidRPr="00980C59" w:rsidRDefault="00A92BAE" w:rsidP="00A92BAE">
      <w:pPr>
        <w:widowControl/>
        <w:numPr>
          <w:ilvl w:val="0"/>
          <w:numId w:val="1"/>
        </w:numPr>
        <w:spacing w:after="200"/>
        <w:jc w:val="left"/>
        <w:rPr>
          <w:sz w:val="36"/>
          <w:szCs w:val="36"/>
        </w:rPr>
      </w:pPr>
      <w:r w:rsidRPr="00980C59">
        <w:rPr>
          <w:sz w:val="36"/>
          <w:szCs w:val="36"/>
        </w:rPr>
        <w:t>操作码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6"/>
        <w:gridCol w:w="1843"/>
        <w:gridCol w:w="696"/>
      </w:tblGrid>
      <w:tr w:rsidR="00A92BAE" w14:paraId="400117E7" w14:textId="77777777" w:rsidTr="00664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CB8F9E" w14:textId="77777777" w:rsidR="00A92BAE" w:rsidRDefault="00A92BAE" w:rsidP="00664312">
            <w:pPr>
              <w:pStyle w:val="Compact"/>
            </w:pPr>
            <w:proofErr w:type="spellStart"/>
            <w:r>
              <w:t>操作码对应指令</w:t>
            </w:r>
            <w:proofErr w:type="spellEnd"/>
          </w:p>
        </w:tc>
        <w:tc>
          <w:tcPr>
            <w:tcW w:w="0" w:type="auto"/>
          </w:tcPr>
          <w:p w14:paraId="7D51943C" w14:textId="77777777" w:rsidR="00A92BAE" w:rsidRDefault="00A92BAE" w:rsidP="00664312">
            <w:pPr>
              <w:pStyle w:val="Compact"/>
            </w:pPr>
            <w:r>
              <w:t>操作码（4位）</w:t>
            </w:r>
          </w:p>
        </w:tc>
        <w:tc>
          <w:tcPr>
            <w:tcW w:w="0" w:type="auto"/>
          </w:tcPr>
          <w:p w14:paraId="3DB0BAF5" w14:textId="77777777" w:rsidR="00A92BAE" w:rsidRDefault="00A92BAE" w:rsidP="00664312">
            <w:pPr>
              <w:pStyle w:val="Compact"/>
            </w:pPr>
            <w:proofErr w:type="spellStart"/>
            <w:r>
              <w:t>入口</w:t>
            </w:r>
            <w:proofErr w:type="spellEnd"/>
          </w:p>
        </w:tc>
      </w:tr>
      <w:tr w:rsidR="00A92BAE" w14:paraId="158BD52C" w14:textId="77777777" w:rsidTr="00664312">
        <w:tc>
          <w:tcPr>
            <w:tcW w:w="0" w:type="auto"/>
          </w:tcPr>
          <w:p w14:paraId="04FEDD07" w14:textId="77777777" w:rsidR="00A92BAE" w:rsidRDefault="00A92BAE" w:rsidP="00664312">
            <w:pPr>
              <w:pStyle w:val="Compact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</w:tcPr>
          <w:p w14:paraId="4071FC6E" w14:textId="77777777" w:rsidR="00A92BAE" w:rsidRDefault="00A92BAE" w:rsidP="00664312">
            <w:pPr>
              <w:pStyle w:val="Compact"/>
            </w:pPr>
            <w:r>
              <w:t>0000</w:t>
            </w:r>
          </w:p>
        </w:tc>
        <w:tc>
          <w:tcPr>
            <w:tcW w:w="0" w:type="auto"/>
          </w:tcPr>
          <w:p w14:paraId="6FEDEC36" w14:textId="77777777" w:rsidR="00A92BAE" w:rsidRDefault="00A92BAE" w:rsidP="00664312">
            <w:pPr>
              <w:pStyle w:val="Compact"/>
            </w:pPr>
          </w:p>
        </w:tc>
      </w:tr>
      <w:tr w:rsidR="00A92BAE" w14:paraId="07912FFE" w14:textId="77777777" w:rsidTr="00664312">
        <w:tc>
          <w:tcPr>
            <w:tcW w:w="0" w:type="auto"/>
          </w:tcPr>
          <w:p w14:paraId="307DAEB6" w14:textId="77777777" w:rsidR="00A92BAE" w:rsidRDefault="00A92BAE" w:rsidP="00664312">
            <w:pPr>
              <w:pStyle w:val="Compact"/>
            </w:pPr>
            <w:r>
              <w:t>ADD</w:t>
            </w:r>
          </w:p>
        </w:tc>
        <w:tc>
          <w:tcPr>
            <w:tcW w:w="0" w:type="auto"/>
          </w:tcPr>
          <w:p w14:paraId="60A438A8" w14:textId="77777777" w:rsidR="00A92BAE" w:rsidRDefault="00A92BAE" w:rsidP="00664312">
            <w:pPr>
              <w:pStyle w:val="Compact"/>
            </w:pPr>
            <w:r>
              <w:t>0001</w:t>
            </w:r>
          </w:p>
        </w:tc>
        <w:tc>
          <w:tcPr>
            <w:tcW w:w="0" w:type="auto"/>
          </w:tcPr>
          <w:p w14:paraId="171E7C3F" w14:textId="77777777" w:rsidR="00A92BAE" w:rsidRDefault="00A92BAE" w:rsidP="00664312">
            <w:pPr>
              <w:pStyle w:val="Compact"/>
            </w:pPr>
            <w:r>
              <w:t>10H</w:t>
            </w:r>
          </w:p>
        </w:tc>
      </w:tr>
      <w:tr w:rsidR="00A92BAE" w14:paraId="094E00C8" w14:textId="77777777" w:rsidTr="00664312">
        <w:tc>
          <w:tcPr>
            <w:tcW w:w="0" w:type="auto"/>
          </w:tcPr>
          <w:p w14:paraId="67EAD21A" w14:textId="77777777" w:rsidR="00A92BAE" w:rsidRDefault="00A92BAE" w:rsidP="00664312">
            <w:pPr>
              <w:pStyle w:val="Compact"/>
            </w:pPr>
            <w:r>
              <w:t>LOAD</w:t>
            </w:r>
          </w:p>
        </w:tc>
        <w:tc>
          <w:tcPr>
            <w:tcW w:w="0" w:type="auto"/>
          </w:tcPr>
          <w:p w14:paraId="368B1D71" w14:textId="77777777" w:rsidR="00A92BAE" w:rsidRDefault="00A92BAE" w:rsidP="00664312">
            <w:pPr>
              <w:pStyle w:val="Compact"/>
            </w:pPr>
            <w:r>
              <w:t>0010</w:t>
            </w:r>
          </w:p>
        </w:tc>
        <w:tc>
          <w:tcPr>
            <w:tcW w:w="0" w:type="auto"/>
          </w:tcPr>
          <w:p w14:paraId="11F54468" w14:textId="77777777" w:rsidR="00A92BAE" w:rsidRDefault="00A92BAE" w:rsidP="00664312">
            <w:pPr>
              <w:pStyle w:val="Compact"/>
            </w:pPr>
            <w:r>
              <w:t>20H</w:t>
            </w:r>
          </w:p>
        </w:tc>
      </w:tr>
      <w:tr w:rsidR="00A92BAE" w14:paraId="4AAD29EC" w14:textId="77777777" w:rsidTr="00664312">
        <w:tc>
          <w:tcPr>
            <w:tcW w:w="0" w:type="auto"/>
          </w:tcPr>
          <w:p w14:paraId="1080B893" w14:textId="77777777" w:rsidR="00A92BAE" w:rsidRDefault="00A92BAE" w:rsidP="00664312">
            <w:pPr>
              <w:pStyle w:val="Compact"/>
            </w:pPr>
            <w:r>
              <w:t>STORE</w:t>
            </w:r>
          </w:p>
        </w:tc>
        <w:tc>
          <w:tcPr>
            <w:tcW w:w="0" w:type="auto"/>
          </w:tcPr>
          <w:p w14:paraId="3535908E" w14:textId="77777777" w:rsidR="00A92BAE" w:rsidRDefault="00A92BAE" w:rsidP="00664312">
            <w:pPr>
              <w:pStyle w:val="Compact"/>
            </w:pPr>
            <w:r>
              <w:t>0011</w:t>
            </w:r>
          </w:p>
        </w:tc>
        <w:tc>
          <w:tcPr>
            <w:tcW w:w="0" w:type="auto"/>
          </w:tcPr>
          <w:p w14:paraId="62F7776B" w14:textId="77777777" w:rsidR="00A92BAE" w:rsidRDefault="00A92BAE" w:rsidP="00664312">
            <w:pPr>
              <w:pStyle w:val="Compact"/>
            </w:pPr>
            <w:r>
              <w:t>30H</w:t>
            </w:r>
          </w:p>
        </w:tc>
      </w:tr>
      <w:tr w:rsidR="00A92BAE" w14:paraId="18C6EB6F" w14:textId="77777777" w:rsidTr="00664312">
        <w:tc>
          <w:tcPr>
            <w:tcW w:w="0" w:type="auto"/>
          </w:tcPr>
          <w:p w14:paraId="702E2BB5" w14:textId="77777777" w:rsidR="00A92BAE" w:rsidRDefault="00A92BAE" w:rsidP="00664312">
            <w:pPr>
              <w:pStyle w:val="Compact"/>
            </w:pPr>
            <w:r>
              <w:t>MULTI</w:t>
            </w:r>
          </w:p>
        </w:tc>
        <w:tc>
          <w:tcPr>
            <w:tcW w:w="0" w:type="auto"/>
          </w:tcPr>
          <w:p w14:paraId="364FAAF4" w14:textId="77777777" w:rsidR="00A92BAE" w:rsidRDefault="00A92BAE" w:rsidP="00664312">
            <w:pPr>
              <w:pStyle w:val="Compact"/>
            </w:pPr>
            <w:r>
              <w:t>0101</w:t>
            </w:r>
          </w:p>
        </w:tc>
        <w:tc>
          <w:tcPr>
            <w:tcW w:w="0" w:type="auto"/>
          </w:tcPr>
          <w:p w14:paraId="295E1135" w14:textId="77777777" w:rsidR="00A92BAE" w:rsidRDefault="00A92BAE" w:rsidP="00664312">
            <w:pPr>
              <w:pStyle w:val="Compact"/>
            </w:pPr>
            <w:r>
              <w:t>50H</w:t>
            </w:r>
          </w:p>
        </w:tc>
      </w:tr>
      <w:tr w:rsidR="00A92BAE" w14:paraId="57685501" w14:textId="77777777" w:rsidTr="00664312">
        <w:tc>
          <w:tcPr>
            <w:tcW w:w="0" w:type="auto"/>
          </w:tcPr>
          <w:p w14:paraId="2242B840" w14:textId="77777777" w:rsidR="00A92BAE" w:rsidRDefault="00A92BAE" w:rsidP="00664312">
            <w:pPr>
              <w:pStyle w:val="Compact"/>
            </w:pPr>
            <w:r>
              <w:t>HALT</w:t>
            </w:r>
          </w:p>
        </w:tc>
        <w:tc>
          <w:tcPr>
            <w:tcW w:w="0" w:type="auto"/>
          </w:tcPr>
          <w:p w14:paraId="74A32831" w14:textId="77777777" w:rsidR="00A92BAE" w:rsidRDefault="00A92BAE" w:rsidP="00664312">
            <w:pPr>
              <w:pStyle w:val="Compact"/>
            </w:pPr>
            <w:r>
              <w:t>0110</w:t>
            </w:r>
          </w:p>
        </w:tc>
        <w:tc>
          <w:tcPr>
            <w:tcW w:w="0" w:type="auto"/>
          </w:tcPr>
          <w:p w14:paraId="3249E1CD" w14:textId="77777777" w:rsidR="00A92BAE" w:rsidRDefault="00A92BAE" w:rsidP="00664312">
            <w:pPr>
              <w:pStyle w:val="Compact"/>
            </w:pPr>
            <w:r>
              <w:t>60H</w:t>
            </w:r>
          </w:p>
        </w:tc>
      </w:tr>
    </w:tbl>
    <w:p w14:paraId="5891F7E8" w14:textId="77777777" w:rsidR="00A92BAE" w:rsidRPr="00980C59" w:rsidRDefault="00A92BAE" w:rsidP="00A92BAE">
      <w:pPr>
        <w:widowControl/>
        <w:numPr>
          <w:ilvl w:val="0"/>
          <w:numId w:val="1"/>
        </w:numPr>
        <w:spacing w:after="200"/>
        <w:jc w:val="left"/>
        <w:rPr>
          <w:sz w:val="36"/>
          <w:szCs w:val="36"/>
        </w:rPr>
      </w:pPr>
      <w:r w:rsidRPr="00980C59">
        <w:rPr>
          <w:sz w:val="36"/>
          <w:szCs w:val="36"/>
        </w:rPr>
        <w:t>寄存器选择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936"/>
      </w:tblGrid>
      <w:tr w:rsidR="00A92BAE" w14:paraId="7E262F0D" w14:textId="77777777" w:rsidTr="00664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E05260" w14:textId="77777777" w:rsidR="00A92BAE" w:rsidRDefault="00A92BAE" w:rsidP="00664312">
            <w:pPr>
              <w:pStyle w:val="Compact"/>
            </w:pPr>
            <w:proofErr w:type="spellStart"/>
            <w:r>
              <w:t>寄存器</w:t>
            </w:r>
            <w:proofErr w:type="spellEnd"/>
          </w:p>
        </w:tc>
        <w:tc>
          <w:tcPr>
            <w:tcW w:w="0" w:type="auto"/>
          </w:tcPr>
          <w:p w14:paraId="22C51793" w14:textId="77777777" w:rsidR="00A92BAE" w:rsidRDefault="00A92BAE" w:rsidP="00664312">
            <w:pPr>
              <w:pStyle w:val="Compact"/>
            </w:pPr>
            <w:proofErr w:type="spellStart"/>
            <w:r>
              <w:t>操作码</w:t>
            </w:r>
            <w:proofErr w:type="spellEnd"/>
          </w:p>
        </w:tc>
      </w:tr>
      <w:tr w:rsidR="00A92BAE" w14:paraId="76A574DD" w14:textId="77777777" w:rsidTr="00664312">
        <w:tc>
          <w:tcPr>
            <w:tcW w:w="0" w:type="auto"/>
          </w:tcPr>
          <w:p w14:paraId="19E7FEF6" w14:textId="77777777" w:rsidR="00A92BAE" w:rsidRDefault="00A92BAE" w:rsidP="00664312">
            <w:pPr>
              <w:pStyle w:val="Compact"/>
            </w:pPr>
            <w:r>
              <w:t>R0</w:t>
            </w:r>
          </w:p>
        </w:tc>
        <w:tc>
          <w:tcPr>
            <w:tcW w:w="0" w:type="auto"/>
          </w:tcPr>
          <w:p w14:paraId="742CD2F2" w14:textId="77777777" w:rsidR="00A92BAE" w:rsidRDefault="00A92BAE" w:rsidP="00664312">
            <w:pPr>
              <w:pStyle w:val="Compact"/>
            </w:pPr>
            <w:r>
              <w:t>00</w:t>
            </w:r>
          </w:p>
        </w:tc>
      </w:tr>
      <w:tr w:rsidR="00A92BAE" w14:paraId="0E449182" w14:textId="77777777" w:rsidTr="00664312">
        <w:tc>
          <w:tcPr>
            <w:tcW w:w="0" w:type="auto"/>
          </w:tcPr>
          <w:p w14:paraId="4481324E" w14:textId="77777777" w:rsidR="00A92BAE" w:rsidRDefault="00A92BAE" w:rsidP="00664312">
            <w:pPr>
              <w:pStyle w:val="Compact"/>
            </w:pPr>
            <w:r>
              <w:t>R1</w:t>
            </w:r>
          </w:p>
        </w:tc>
        <w:tc>
          <w:tcPr>
            <w:tcW w:w="0" w:type="auto"/>
          </w:tcPr>
          <w:p w14:paraId="2B73A318" w14:textId="77777777" w:rsidR="00A92BAE" w:rsidRDefault="00A92BAE" w:rsidP="00664312">
            <w:pPr>
              <w:pStyle w:val="Compact"/>
            </w:pPr>
            <w:r>
              <w:t>01</w:t>
            </w:r>
          </w:p>
        </w:tc>
      </w:tr>
      <w:tr w:rsidR="00A92BAE" w14:paraId="1428B24F" w14:textId="77777777" w:rsidTr="00664312">
        <w:tc>
          <w:tcPr>
            <w:tcW w:w="0" w:type="auto"/>
          </w:tcPr>
          <w:p w14:paraId="778EEE22" w14:textId="77777777" w:rsidR="00A92BAE" w:rsidRDefault="00A92BAE" w:rsidP="00664312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41527A40" w14:textId="77777777" w:rsidR="00A92BAE" w:rsidRDefault="00A92BAE" w:rsidP="00664312">
            <w:pPr>
              <w:pStyle w:val="Compact"/>
            </w:pPr>
            <w:r>
              <w:t>10</w:t>
            </w:r>
          </w:p>
        </w:tc>
      </w:tr>
      <w:tr w:rsidR="00A92BAE" w14:paraId="1091D5B5" w14:textId="77777777" w:rsidTr="00664312">
        <w:tc>
          <w:tcPr>
            <w:tcW w:w="0" w:type="auto"/>
          </w:tcPr>
          <w:p w14:paraId="784D37FE" w14:textId="77777777" w:rsidR="00A92BAE" w:rsidRDefault="00A92BAE" w:rsidP="00664312">
            <w:pPr>
              <w:pStyle w:val="Compact"/>
            </w:pPr>
            <w:r>
              <w:t>(FF)</w:t>
            </w:r>
          </w:p>
        </w:tc>
        <w:tc>
          <w:tcPr>
            <w:tcW w:w="0" w:type="auto"/>
          </w:tcPr>
          <w:p w14:paraId="456A0D6D" w14:textId="77777777" w:rsidR="00A92BAE" w:rsidRDefault="00A92BAE" w:rsidP="00664312">
            <w:pPr>
              <w:pStyle w:val="Compact"/>
            </w:pPr>
            <w:r>
              <w:t>11</w:t>
            </w:r>
          </w:p>
        </w:tc>
      </w:tr>
    </w:tbl>
    <w:p w14:paraId="45C042B1" w14:textId="77777777" w:rsidR="00A92BAE" w:rsidRPr="00980C59" w:rsidRDefault="00A92BAE" w:rsidP="00A92BAE">
      <w:pPr>
        <w:widowControl/>
        <w:numPr>
          <w:ilvl w:val="0"/>
          <w:numId w:val="1"/>
        </w:numPr>
        <w:spacing w:after="200"/>
        <w:jc w:val="left"/>
        <w:rPr>
          <w:sz w:val="36"/>
        </w:rPr>
      </w:pPr>
      <w:r w:rsidRPr="00980C59">
        <w:rPr>
          <w:sz w:val="36"/>
        </w:rPr>
        <w:t>寻址方式</w:t>
      </w:r>
    </w:p>
    <w:tbl>
      <w:tblPr>
        <w:tblStyle w:val="Table"/>
        <w:tblW w:w="1359" w:type="pct"/>
        <w:tblLook w:val="0620" w:firstRow="1" w:lastRow="0" w:firstColumn="0" w:lastColumn="0" w:noHBand="1" w:noVBand="1"/>
      </w:tblPr>
      <w:tblGrid>
        <w:gridCol w:w="1176"/>
        <w:gridCol w:w="541"/>
        <w:gridCol w:w="541"/>
      </w:tblGrid>
      <w:tr w:rsidR="00A92BAE" w14:paraId="136ACDD4" w14:textId="77777777" w:rsidTr="009212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CB5424" w14:textId="77777777" w:rsidR="00A92BAE" w:rsidRDefault="00A92BAE" w:rsidP="00664312">
            <w:pPr>
              <w:pStyle w:val="Compact"/>
            </w:pPr>
            <w:proofErr w:type="spellStart"/>
            <w:r>
              <w:t>寻址方式</w:t>
            </w:r>
            <w:proofErr w:type="spellEnd"/>
          </w:p>
        </w:tc>
        <w:tc>
          <w:tcPr>
            <w:tcW w:w="0" w:type="auto"/>
          </w:tcPr>
          <w:p w14:paraId="4267F319" w14:textId="77777777" w:rsidR="00A92BAE" w:rsidRDefault="00A92BAE" w:rsidP="00664312">
            <w:pPr>
              <w:pStyle w:val="Compact"/>
            </w:pPr>
            <w:r>
              <w:t>IR1</w:t>
            </w:r>
          </w:p>
        </w:tc>
        <w:tc>
          <w:tcPr>
            <w:tcW w:w="0" w:type="auto"/>
          </w:tcPr>
          <w:p w14:paraId="28E5D00A" w14:textId="77777777" w:rsidR="00A92BAE" w:rsidRDefault="00A92BAE" w:rsidP="00664312">
            <w:pPr>
              <w:pStyle w:val="Compact"/>
            </w:pPr>
            <w:r>
              <w:t>IR0</w:t>
            </w:r>
          </w:p>
        </w:tc>
      </w:tr>
      <w:tr w:rsidR="00A92BAE" w14:paraId="34562A53" w14:textId="77777777" w:rsidTr="00921233">
        <w:tc>
          <w:tcPr>
            <w:tcW w:w="0" w:type="auto"/>
          </w:tcPr>
          <w:p w14:paraId="0366E85B" w14:textId="77777777" w:rsidR="00A92BAE" w:rsidRDefault="00A92BAE" w:rsidP="00664312">
            <w:pPr>
              <w:pStyle w:val="Compact"/>
            </w:pPr>
            <w:proofErr w:type="spellStart"/>
            <w:r>
              <w:lastRenderedPageBreak/>
              <w:t>间接寻址</w:t>
            </w:r>
            <w:proofErr w:type="spellEnd"/>
          </w:p>
        </w:tc>
        <w:tc>
          <w:tcPr>
            <w:tcW w:w="0" w:type="auto"/>
          </w:tcPr>
          <w:p w14:paraId="1DEC903A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765B825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tr w:rsidR="00A92BAE" w14:paraId="0D6F7620" w14:textId="77777777" w:rsidTr="00921233">
        <w:tc>
          <w:tcPr>
            <w:tcW w:w="0" w:type="auto"/>
          </w:tcPr>
          <w:p w14:paraId="68A2858C" w14:textId="77777777" w:rsidR="00A92BAE" w:rsidRDefault="00A92BAE" w:rsidP="00664312">
            <w:pPr>
              <w:pStyle w:val="Compact"/>
            </w:pPr>
            <w:proofErr w:type="spellStart"/>
            <w:r>
              <w:t>直接寻址</w:t>
            </w:r>
            <w:proofErr w:type="spellEnd"/>
          </w:p>
        </w:tc>
        <w:tc>
          <w:tcPr>
            <w:tcW w:w="0" w:type="auto"/>
          </w:tcPr>
          <w:p w14:paraId="3DEA2C11" w14:textId="77777777" w:rsidR="00A92BAE" w:rsidRDefault="00A92BAE" w:rsidP="006643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BA96AB5" w14:textId="77777777" w:rsidR="00A92BAE" w:rsidRDefault="00A92BAE" w:rsidP="00664312">
            <w:pPr>
              <w:pStyle w:val="Compact"/>
            </w:pPr>
            <w:r>
              <w:t>1</w:t>
            </w:r>
          </w:p>
        </w:tc>
      </w:tr>
      <w:tr w:rsidR="00A92BAE" w14:paraId="0E34F3EF" w14:textId="77777777" w:rsidTr="00921233">
        <w:tc>
          <w:tcPr>
            <w:tcW w:w="0" w:type="auto"/>
          </w:tcPr>
          <w:p w14:paraId="08137156" w14:textId="77777777" w:rsidR="00A92BAE" w:rsidRDefault="00A92BAE" w:rsidP="00664312">
            <w:pPr>
              <w:pStyle w:val="Compact"/>
            </w:pPr>
            <w:proofErr w:type="spellStart"/>
            <w:r>
              <w:t>立即数</w:t>
            </w:r>
            <w:proofErr w:type="spellEnd"/>
          </w:p>
        </w:tc>
        <w:tc>
          <w:tcPr>
            <w:tcW w:w="0" w:type="auto"/>
          </w:tcPr>
          <w:p w14:paraId="6CEF9D32" w14:textId="77777777" w:rsidR="00A92BAE" w:rsidRDefault="00A92BAE" w:rsidP="006643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F6E86C4" w14:textId="77777777" w:rsidR="00A92BAE" w:rsidRDefault="00A92BAE" w:rsidP="00664312">
            <w:pPr>
              <w:pStyle w:val="Compact"/>
            </w:pPr>
            <w:r>
              <w:t>0</w:t>
            </w:r>
          </w:p>
        </w:tc>
      </w:tr>
      <w:bookmarkEnd w:id="9"/>
      <w:bookmarkEnd w:id="10"/>
    </w:tbl>
    <w:p w14:paraId="5738B2C4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63B4A410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5FAF371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5BBA884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25E9602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75F23808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DFB9B66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0DFA1D7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4315B0C2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32F68E38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116B8ECA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63359055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1E1DDD3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0719DA3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CF07E61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5C87F632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090A0897" w14:textId="77777777" w:rsidR="003A2495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</w:p>
    <w:p w14:paraId="2A325E34" w14:textId="77777777" w:rsidR="003A2495" w:rsidRDefault="003A2495" w:rsidP="00980C59">
      <w:pPr>
        <w:spacing w:line="480" w:lineRule="auto"/>
        <w:rPr>
          <w:rFonts w:ascii="宋体" w:hint="eastAsia"/>
          <w:sz w:val="32"/>
          <w:szCs w:val="32"/>
        </w:rPr>
      </w:pPr>
      <w:bookmarkStart w:id="11" w:name="_GoBack"/>
      <w:bookmarkEnd w:id="11"/>
    </w:p>
    <w:p w14:paraId="5E7711A4" w14:textId="6954AE8E" w:rsidR="00945BFE" w:rsidRDefault="00945BFE" w:rsidP="00A92BAE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rFonts w:ascii="宋体" w:hint="eastAsia"/>
          <w:sz w:val="32"/>
          <w:szCs w:val="32"/>
        </w:rPr>
        <w:lastRenderedPageBreak/>
        <w:t>微程序</w:t>
      </w:r>
    </w:p>
    <w:p w14:paraId="6D7CFBB0" w14:textId="77777777" w:rsidR="00320957" w:rsidRDefault="003A2495" w:rsidP="00A92BAE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noProof/>
        </w:rPr>
        <w:drawing>
          <wp:inline distT="0" distB="0" distL="0" distR="0" wp14:anchorId="65CEDB95" wp14:editId="64125FE2">
            <wp:extent cx="8243339" cy="2808650"/>
            <wp:effectExtent l="0" t="6985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78590" cy="2820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2BF6">
        <w:rPr>
          <w:noProof/>
        </w:rPr>
        <w:lastRenderedPageBreak/>
        <w:drawing>
          <wp:inline distT="0" distB="0" distL="0" distR="0" wp14:anchorId="76A78F05" wp14:editId="2B484140">
            <wp:extent cx="8639763" cy="2928116"/>
            <wp:effectExtent l="0" t="1905" r="762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709209" cy="2951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63EF7" w14:textId="06A7C6A9" w:rsidR="0028647B" w:rsidRDefault="00320957" w:rsidP="00A92BAE">
      <w:pPr>
        <w:spacing w:line="480" w:lineRule="auto"/>
        <w:jc w:val="center"/>
        <w:rPr>
          <w:rFonts w:ascii="宋体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6E7D954" wp14:editId="3B84A6F4">
            <wp:extent cx="8541485" cy="1874683"/>
            <wp:effectExtent l="0" t="317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95563" cy="19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647B">
      <w:footerReference w:type="default" r:id="rId3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90945" w14:textId="77777777" w:rsidR="00023EC7" w:rsidRDefault="00023EC7">
      <w:r>
        <w:separator/>
      </w:r>
    </w:p>
  </w:endnote>
  <w:endnote w:type="continuationSeparator" w:id="0">
    <w:p w14:paraId="00904BD6" w14:textId="77777777" w:rsidR="00023EC7" w:rsidRDefault="00023E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bleDingbats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华文新魏">
    <w:altName w:val="微软雅黑"/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42030" w14:textId="77777777" w:rsidR="00664312" w:rsidRDefault="00664312" w:rsidP="00664312">
    <w:pPr>
      <w:pStyle w:val="a0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B9BF6" w14:textId="77777777" w:rsidR="00023EC7" w:rsidRDefault="00023EC7">
      <w:r>
        <w:separator/>
      </w:r>
    </w:p>
  </w:footnote>
  <w:footnote w:type="continuationSeparator" w:id="0">
    <w:p w14:paraId="2896140C" w14:textId="77777777" w:rsidR="00023EC7" w:rsidRDefault="00023E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506CB1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7F69"/>
    <w:rsid w:val="00023EC7"/>
    <w:rsid w:val="00034E83"/>
    <w:rsid w:val="00046B72"/>
    <w:rsid w:val="00075920"/>
    <w:rsid w:val="00086A74"/>
    <w:rsid w:val="000B7FFA"/>
    <w:rsid w:val="000E4D70"/>
    <w:rsid w:val="000F69FE"/>
    <w:rsid w:val="001074F4"/>
    <w:rsid w:val="00110785"/>
    <w:rsid w:val="00111CDB"/>
    <w:rsid w:val="001A7C4F"/>
    <w:rsid w:val="001D528A"/>
    <w:rsid w:val="001E24C0"/>
    <w:rsid w:val="00214FF4"/>
    <w:rsid w:val="00256388"/>
    <w:rsid w:val="00264465"/>
    <w:rsid w:val="00277B13"/>
    <w:rsid w:val="0028647B"/>
    <w:rsid w:val="00291D40"/>
    <w:rsid w:val="002961A1"/>
    <w:rsid w:val="002B2043"/>
    <w:rsid w:val="0030610F"/>
    <w:rsid w:val="00320957"/>
    <w:rsid w:val="00341831"/>
    <w:rsid w:val="00367BB1"/>
    <w:rsid w:val="003A2495"/>
    <w:rsid w:val="003F2C62"/>
    <w:rsid w:val="003F4C5E"/>
    <w:rsid w:val="004514AC"/>
    <w:rsid w:val="004625CF"/>
    <w:rsid w:val="00480AC9"/>
    <w:rsid w:val="004A1E75"/>
    <w:rsid w:val="004D79D9"/>
    <w:rsid w:val="004F456D"/>
    <w:rsid w:val="00512DAB"/>
    <w:rsid w:val="00517F19"/>
    <w:rsid w:val="0052784A"/>
    <w:rsid w:val="0058372E"/>
    <w:rsid w:val="005B7C99"/>
    <w:rsid w:val="005D568C"/>
    <w:rsid w:val="005E0DC4"/>
    <w:rsid w:val="005E272C"/>
    <w:rsid w:val="0065392B"/>
    <w:rsid w:val="00664312"/>
    <w:rsid w:val="0070656A"/>
    <w:rsid w:val="007371E6"/>
    <w:rsid w:val="00743F0A"/>
    <w:rsid w:val="00750F76"/>
    <w:rsid w:val="00773EDE"/>
    <w:rsid w:val="00782999"/>
    <w:rsid w:val="0078687F"/>
    <w:rsid w:val="007D2D10"/>
    <w:rsid w:val="0082353F"/>
    <w:rsid w:val="00831228"/>
    <w:rsid w:val="00853818"/>
    <w:rsid w:val="00857B3A"/>
    <w:rsid w:val="008619F3"/>
    <w:rsid w:val="00884936"/>
    <w:rsid w:val="008D1CE6"/>
    <w:rsid w:val="00921233"/>
    <w:rsid w:val="00940BF1"/>
    <w:rsid w:val="00945BFE"/>
    <w:rsid w:val="00980C59"/>
    <w:rsid w:val="009A7CC1"/>
    <w:rsid w:val="009B4257"/>
    <w:rsid w:val="009C4C16"/>
    <w:rsid w:val="009C5CD8"/>
    <w:rsid w:val="00A1615F"/>
    <w:rsid w:val="00A26CDC"/>
    <w:rsid w:val="00A33B8E"/>
    <w:rsid w:val="00A40FED"/>
    <w:rsid w:val="00A46F95"/>
    <w:rsid w:val="00A72C17"/>
    <w:rsid w:val="00A92BAE"/>
    <w:rsid w:val="00AB5197"/>
    <w:rsid w:val="00AF7FCD"/>
    <w:rsid w:val="00B11A52"/>
    <w:rsid w:val="00B6303B"/>
    <w:rsid w:val="00C00A27"/>
    <w:rsid w:val="00C154F1"/>
    <w:rsid w:val="00C2638A"/>
    <w:rsid w:val="00C41F20"/>
    <w:rsid w:val="00C61377"/>
    <w:rsid w:val="00C63CFC"/>
    <w:rsid w:val="00C67F69"/>
    <w:rsid w:val="00C75414"/>
    <w:rsid w:val="00CE70AA"/>
    <w:rsid w:val="00D03032"/>
    <w:rsid w:val="00D6421A"/>
    <w:rsid w:val="00D80D91"/>
    <w:rsid w:val="00DB2B3E"/>
    <w:rsid w:val="00E47581"/>
    <w:rsid w:val="00ED2BF6"/>
    <w:rsid w:val="00ED5E1F"/>
    <w:rsid w:val="00F17ECE"/>
    <w:rsid w:val="00F472FB"/>
    <w:rsid w:val="00F5114E"/>
    <w:rsid w:val="00F73596"/>
    <w:rsid w:val="00F924AB"/>
    <w:rsid w:val="00FA6EED"/>
    <w:rsid w:val="00FC36BB"/>
    <w:rsid w:val="00FD1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8F15D"/>
  <w15:chartTrackingRefBased/>
  <w15:docId w15:val="{741CBC6D-8C0B-4422-816D-4227FD2E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625CF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0"/>
    <w:link w:val="10"/>
    <w:uiPriority w:val="9"/>
    <w:qFormat/>
    <w:rsid w:val="00A92BAE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A92BAE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uiPriority w:val="99"/>
    <w:rsid w:val="004625CF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character" w:customStyle="1" w:styleId="a5">
    <w:name w:val="页脚 字符"/>
    <w:basedOn w:val="a1"/>
    <w:link w:val="a4"/>
    <w:uiPriority w:val="99"/>
    <w:rsid w:val="004625CF"/>
    <w:rPr>
      <w:rFonts w:ascii="Calibri" w:eastAsia="宋体" w:hAnsi="Calibri" w:cs="Times New Roman"/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A92BAE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A92BA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a0">
    <w:name w:val="Body Text"/>
    <w:basedOn w:val="a"/>
    <w:link w:val="a6"/>
    <w:qFormat/>
    <w:rsid w:val="00A92BAE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6">
    <w:name w:val="正文文本 字符"/>
    <w:basedOn w:val="a1"/>
    <w:link w:val="a0"/>
    <w:rsid w:val="00A92BAE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A92BAE"/>
  </w:style>
  <w:style w:type="paragraph" w:customStyle="1" w:styleId="Compact">
    <w:name w:val="Compact"/>
    <w:basedOn w:val="a0"/>
    <w:qFormat/>
    <w:rsid w:val="00A92BAE"/>
    <w:pPr>
      <w:spacing w:before="36" w:after="36"/>
    </w:pPr>
  </w:style>
  <w:style w:type="table" w:customStyle="1" w:styleId="Table">
    <w:name w:val="Table"/>
    <w:semiHidden/>
    <w:unhideWhenUsed/>
    <w:qFormat/>
    <w:rsid w:val="00A92BAE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styleId="a7">
    <w:name w:val="Grid Table Light"/>
    <w:basedOn w:val="a2"/>
    <w:uiPriority w:val="40"/>
    <w:rsid w:val="000E4D7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8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4C8F8-CCCB-4BCB-8954-62B2B760D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3</Pages>
  <Words>193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樊晨煜</dc:creator>
  <cp:keywords/>
  <dc:description/>
  <cp:lastModifiedBy>樊晨煜</cp:lastModifiedBy>
  <cp:revision>96</cp:revision>
  <dcterms:created xsi:type="dcterms:W3CDTF">2021-06-08T05:19:00Z</dcterms:created>
  <dcterms:modified xsi:type="dcterms:W3CDTF">2021-06-08T07:54:00Z</dcterms:modified>
</cp:coreProperties>
</file>